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A2D16CC" w:rsidR="003E2A3C" w:rsidRDefault="009E3A3E" w:rsidP="0057138C">
      <w:pPr>
        <w:pStyle w:val="Heading1"/>
        <w:jc w:val="center"/>
      </w:pPr>
      <w:r>
        <w:t xml:space="preserve">OS </w:t>
      </w:r>
      <w:r w:rsidR="00392395">
        <w:t>Planning</w:t>
      </w:r>
    </w:p>
    <w:p w14:paraId="3177DCA1" w14:textId="7C5E6E02" w:rsidR="00D3597A" w:rsidRDefault="00392395" w:rsidP="00D3597A">
      <w:pPr>
        <w:jc w:val="center"/>
      </w:pPr>
      <w:r>
        <w:rPr>
          <w:noProof/>
        </w:rPr>
        <w:drawing>
          <wp:inline distT="0" distB="0" distL="0" distR="0" wp14:anchorId="26516D5D" wp14:editId="730E0919">
            <wp:extent cx="1533525" cy="1162050"/>
            <wp:effectExtent l="0" t="0" r="0" b="0"/>
            <wp:docPr id="10" name="Picture 10" descr="Office Development Calendar Planning, Development, Calendar, Plan PNG  Transparent Clipart Image and PSD File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ffice Development Calendar Planning, Development, Calendar, Plan PNG  Transparent Clipart Image and PSD File for Free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5000" b="82813" l="15781" r="923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6" t="24766" r="7539" b="18225"/>
                    <a:stretch/>
                  </pic:blipFill>
                  <pic:spPr bwMode="auto">
                    <a:xfrm>
                      <a:off x="0" y="0"/>
                      <a:ext cx="15335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F95C4" w14:textId="0C573164" w:rsidR="00D3597A" w:rsidRDefault="00D3597A" w:rsidP="00D3597A">
      <w:pPr>
        <w:jc w:val="center"/>
        <w:rPr>
          <w:i/>
          <w:iCs/>
        </w:rPr>
      </w:pPr>
      <w:r>
        <w:rPr>
          <w:i/>
          <w:iCs/>
        </w:rPr>
        <w:t xml:space="preserve">You are hired to create a program that </w:t>
      </w:r>
      <w:r w:rsidR="00D54C7E">
        <w:rPr>
          <w:i/>
          <w:iCs/>
        </w:rPr>
        <w:t>schedules the work of a</w:t>
      </w:r>
      <w:r w:rsidR="00323857">
        <w:rPr>
          <w:i/>
          <w:iCs/>
        </w:rPr>
        <w:t>n</w:t>
      </w:r>
      <w:r w:rsidR="00D54C7E">
        <w:rPr>
          <w:i/>
          <w:iCs/>
        </w:rPr>
        <w:t xml:space="preserve"> </w:t>
      </w:r>
      <w:r w:rsidR="00392395">
        <w:rPr>
          <w:i/>
          <w:iCs/>
        </w:rPr>
        <w:t xml:space="preserve">OS </w:t>
      </w:r>
      <w:r w:rsidR="00D54C7E">
        <w:rPr>
          <w:i/>
          <w:iCs/>
        </w:rPr>
        <w:t>and avoids tasks that could harm it.</w:t>
      </w:r>
    </w:p>
    <w:p w14:paraId="484BE305" w14:textId="137535F4" w:rsidR="0026437D" w:rsidRPr="009E09B7" w:rsidRDefault="00D3597A" w:rsidP="00D3597A">
      <w:pPr>
        <w:rPr>
          <w:lang w:val="bg-BG"/>
        </w:rPr>
      </w:pPr>
      <w:r>
        <w:t xml:space="preserve">On the </w:t>
      </w:r>
      <w:r w:rsidRPr="00DE329A">
        <w:rPr>
          <w:b/>
          <w:bCs/>
        </w:rPr>
        <w:t>first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>some</w:t>
      </w:r>
      <w:r>
        <w:t xml:space="preserve"> </w:t>
      </w:r>
      <w:r w:rsidR="006143C4">
        <w:rPr>
          <w:b/>
          <w:bCs/>
        </w:rPr>
        <w:t>tasks</w:t>
      </w:r>
      <w:r>
        <w:t xml:space="preserve"> as </w:t>
      </w:r>
      <w:r w:rsidR="0048119F">
        <w:rPr>
          <w:b/>
          <w:bCs/>
        </w:rPr>
        <w:t>integer values</w:t>
      </w:r>
      <w:r w:rsidR="006143C4">
        <w:t xml:space="preserve">, </w:t>
      </w:r>
      <w:r>
        <w:t xml:space="preserve">separated by </w:t>
      </w:r>
      <w:r w:rsidR="00E56356">
        <w:t xml:space="preserve">a </w:t>
      </w:r>
      <w:r w:rsidRPr="00DE329A">
        <w:rPr>
          <w:b/>
          <w:bCs/>
        </w:rPr>
        <w:t>comma and space</w:t>
      </w:r>
      <w:r>
        <w:t xml:space="preserve"> </w:t>
      </w:r>
      <w:r w:rsidRPr="00DE329A">
        <w:rPr>
          <w:rFonts w:ascii="Consolas" w:hAnsi="Consolas"/>
          <w:b/>
          <w:bCs/>
        </w:rPr>
        <w:t>", "</w:t>
      </w:r>
      <w:r>
        <w:t xml:space="preserve">. On the </w:t>
      </w:r>
      <w:r w:rsidRPr="00DE329A">
        <w:rPr>
          <w:b/>
          <w:bCs/>
        </w:rPr>
        <w:t>second line</w:t>
      </w:r>
      <w:r w:rsidR="00E56356">
        <w:rPr>
          <w:b/>
          <w:bCs/>
        </w:rPr>
        <w:t>,</w:t>
      </w:r>
      <w:r>
        <w:t xml:space="preserve"> you will be given </w:t>
      </w:r>
      <w:r w:rsidR="006022F0">
        <w:t xml:space="preserve">some </w:t>
      </w:r>
      <w:r w:rsidR="0048119F">
        <w:rPr>
          <w:b/>
          <w:bCs/>
        </w:rPr>
        <w:t>threads as integer values</w:t>
      </w:r>
      <w:r w:rsidR="004610C2" w:rsidRPr="004610C2">
        <w:rPr>
          <w:bCs/>
        </w:rPr>
        <w:t>, separated by a single space</w:t>
      </w:r>
      <w:r w:rsidR="004610C2">
        <w:rPr>
          <w:b/>
          <w:bCs/>
        </w:rPr>
        <w:t xml:space="preserve">. </w:t>
      </w:r>
      <w:r w:rsidR="006143C4" w:rsidRPr="006143C4">
        <w:rPr>
          <w:bCs/>
        </w:rPr>
        <w:t xml:space="preserve">On the </w:t>
      </w:r>
      <w:r w:rsidR="006143C4" w:rsidRPr="007E0F78">
        <w:rPr>
          <w:b/>
          <w:bCs/>
        </w:rPr>
        <w:t>third line</w:t>
      </w:r>
      <w:r w:rsidR="006143C4" w:rsidRPr="006143C4">
        <w:rPr>
          <w:bCs/>
        </w:rPr>
        <w:t xml:space="preserve">, you will receive the </w:t>
      </w:r>
      <w:r w:rsidR="006022F0">
        <w:rPr>
          <w:b/>
          <w:bCs/>
        </w:rPr>
        <w:t>integer value</w:t>
      </w:r>
      <w:r w:rsidR="007F7F54">
        <w:rPr>
          <w:bCs/>
        </w:rPr>
        <w:t xml:space="preserve"> of </w:t>
      </w:r>
      <w:r w:rsidR="00D54C7E">
        <w:rPr>
          <w:bCs/>
        </w:rPr>
        <w:t>a</w:t>
      </w:r>
      <w:r w:rsidR="007F7F54">
        <w:rPr>
          <w:bCs/>
        </w:rPr>
        <w:t xml:space="preserve"> </w:t>
      </w:r>
      <w:r w:rsidR="007F7F54" w:rsidRPr="007F7F54">
        <w:rPr>
          <w:b/>
          <w:bCs/>
        </w:rPr>
        <w:t>task</w:t>
      </w:r>
      <w:r w:rsidR="007F7F54">
        <w:rPr>
          <w:bCs/>
        </w:rPr>
        <w:t xml:space="preserve"> </w:t>
      </w:r>
      <w:r w:rsidR="006143C4" w:rsidRPr="006143C4">
        <w:rPr>
          <w:bCs/>
        </w:rPr>
        <w:t xml:space="preserve">that you need </w:t>
      </w:r>
      <w:r w:rsidR="00D54C7E">
        <w:rPr>
          <w:bCs/>
        </w:rPr>
        <w:t xml:space="preserve">to </w:t>
      </w:r>
      <w:r w:rsidR="006022F0">
        <w:rPr>
          <w:b/>
          <w:bCs/>
        </w:rPr>
        <w:t>kill</w:t>
      </w:r>
      <w:r w:rsidR="006143C4" w:rsidRPr="006143C4">
        <w:rPr>
          <w:bCs/>
        </w:rPr>
        <w:t xml:space="preserve">. Your job is to </w:t>
      </w:r>
      <w:r w:rsidR="00D54C7E" w:rsidRPr="001A7EF0">
        <w:rPr>
          <w:b/>
          <w:bCs/>
        </w:rPr>
        <w:t xml:space="preserve">stop the work of the </w:t>
      </w:r>
      <w:r w:rsidR="00392395">
        <w:rPr>
          <w:b/>
          <w:bCs/>
        </w:rPr>
        <w:t>OS</w:t>
      </w:r>
      <w:r w:rsidR="00D54C7E" w:rsidRPr="001A7EF0">
        <w:rPr>
          <w:b/>
          <w:bCs/>
        </w:rPr>
        <w:t xml:space="preserve"> as soon as you get to this task</w:t>
      </w:r>
      <w:r w:rsidR="00D54C7E">
        <w:rPr>
          <w:bCs/>
        </w:rPr>
        <w:t>, otherwise</w:t>
      </w:r>
      <w:r w:rsidR="00E56356">
        <w:rPr>
          <w:bCs/>
        </w:rPr>
        <w:t>,</w:t>
      </w:r>
      <w:r w:rsidR="00D54C7E">
        <w:rPr>
          <w:bCs/>
        </w:rPr>
        <w:t xml:space="preserve"> your </w:t>
      </w:r>
      <w:r w:rsidR="00392395">
        <w:rPr>
          <w:bCs/>
        </w:rPr>
        <w:t>OS</w:t>
      </w:r>
      <w:r w:rsidR="00D54C7E">
        <w:rPr>
          <w:bCs/>
        </w:rPr>
        <w:t xml:space="preserve"> will crash.</w:t>
      </w:r>
      <w:r w:rsidR="00345015">
        <w:rPr>
          <w:bCs/>
        </w:rPr>
        <w:t xml:space="preserve"> </w:t>
      </w:r>
      <w:r w:rsidR="00D54C7E">
        <w:rPr>
          <w:bCs/>
        </w:rPr>
        <w:t xml:space="preserve">The </w:t>
      </w:r>
      <w:r w:rsidR="00D54C7E" w:rsidRPr="001A7EF0">
        <w:rPr>
          <w:b/>
          <w:bCs/>
        </w:rPr>
        <w:t>thread</w:t>
      </w:r>
      <w:r w:rsidR="00D54C7E">
        <w:rPr>
          <w:bCs/>
        </w:rPr>
        <w:t xml:space="preserve"> that gets </w:t>
      </w:r>
      <w:r w:rsidR="00D54C7E" w:rsidRPr="001A7EF0">
        <w:rPr>
          <w:b/>
          <w:bCs/>
        </w:rPr>
        <w:t>first</w:t>
      </w:r>
      <w:r w:rsidR="00D54C7E">
        <w:rPr>
          <w:bCs/>
        </w:rPr>
        <w:t xml:space="preserve"> to this task, </w:t>
      </w:r>
      <w:r w:rsidR="00D54C7E" w:rsidRPr="001A7EF0">
        <w:rPr>
          <w:b/>
          <w:bCs/>
        </w:rPr>
        <w:t>kills</w:t>
      </w:r>
      <w:r w:rsidR="00D54C7E">
        <w:rPr>
          <w:bCs/>
        </w:rPr>
        <w:t xml:space="preserve"> </w:t>
      </w:r>
      <w:r w:rsidR="00D54C7E" w:rsidRPr="001A7EF0">
        <w:rPr>
          <w:b/>
          <w:bCs/>
        </w:rPr>
        <w:t>it</w:t>
      </w:r>
      <w:r w:rsidR="00D54C7E">
        <w:rPr>
          <w:bCs/>
        </w:rPr>
        <w:t>.</w:t>
      </w:r>
    </w:p>
    <w:p w14:paraId="219BBE38" w14:textId="22F9A8CC" w:rsidR="006143C4" w:rsidRPr="00390870" w:rsidRDefault="0026437D" w:rsidP="00D3597A">
      <w:pPr>
        <w:rPr>
          <w:lang w:val="bg-BG"/>
        </w:rPr>
      </w:pPr>
      <w:r>
        <w:t xml:space="preserve">The </w:t>
      </w:r>
      <w:r w:rsidR="00392395">
        <w:rPr>
          <w:b/>
        </w:rPr>
        <w:t>OS</w:t>
      </w:r>
      <w:r w:rsidR="006143C4">
        <w:t xml:space="preserve"> </w:t>
      </w:r>
      <w:r w:rsidR="006143C4" w:rsidRPr="005D06A5">
        <w:rPr>
          <w:b/>
        </w:rPr>
        <w:t>works</w:t>
      </w:r>
      <w:r w:rsidR="006143C4">
        <w:t xml:space="preserve"> in the following way:</w:t>
      </w:r>
    </w:p>
    <w:p w14:paraId="20542B8D" w14:textId="236694BF" w:rsidR="006143C4" w:rsidRDefault="006143C4" w:rsidP="006143C4">
      <w:pPr>
        <w:pStyle w:val="ListParagraph"/>
        <w:numPr>
          <w:ilvl w:val="0"/>
          <w:numId w:val="42"/>
        </w:numPr>
      </w:pPr>
      <w:r>
        <w:t xml:space="preserve">It takes </w:t>
      </w:r>
      <w:r w:rsidR="001A7EF0">
        <w:t xml:space="preserve">the </w:t>
      </w:r>
      <w:r w:rsidR="001A7EF0" w:rsidRPr="009E09B7">
        <w:rPr>
          <w:b/>
        </w:rPr>
        <w:t>first given thread</w:t>
      </w:r>
      <w:r w:rsidR="001A7EF0">
        <w:rPr>
          <w:b/>
        </w:rPr>
        <w:t xml:space="preserve"> value</w:t>
      </w:r>
      <w:r w:rsidR="001A7EF0" w:rsidRPr="009E09B7">
        <w:rPr>
          <w:b/>
        </w:rPr>
        <w:t xml:space="preserve"> </w:t>
      </w:r>
      <w:r w:rsidR="001A7EF0">
        <w:t xml:space="preserve">and the </w:t>
      </w:r>
      <w:r w:rsidRPr="009E09B7">
        <w:rPr>
          <w:b/>
        </w:rPr>
        <w:t xml:space="preserve">last </w:t>
      </w:r>
      <w:r w:rsidR="00B17C81" w:rsidRPr="009E09B7">
        <w:rPr>
          <w:b/>
        </w:rPr>
        <w:t>given</w:t>
      </w:r>
      <w:r w:rsidRPr="009E09B7">
        <w:rPr>
          <w:b/>
        </w:rPr>
        <w:t xml:space="preserve"> task</w:t>
      </w:r>
      <w:r>
        <w:t xml:space="preserve"> </w:t>
      </w:r>
      <w:r w:rsidRPr="001A7EF0">
        <w:rPr>
          <w:b/>
        </w:rPr>
        <w:t>value</w:t>
      </w:r>
      <w:r w:rsidR="00FC4A61">
        <w:rPr>
          <w:b/>
        </w:rPr>
        <w:t>.</w:t>
      </w:r>
    </w:p>
    <w:p w14:paraId="3B3E63BE" w14:textId="1FF3994D" w:rsidR="006143C4" w:rsidRDefault="006143C4" w:rsidP="006143C4">
      <w:pPr>
        <w:pStyle w:val="ListParagraph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 value</w:t>
      </w:r>
      <w:r>
        <w:t xml:space="preserve"> is </w:t>
      </w:r>
      <w:r w:rsidR="004610C2" w:rsidRPr="004610C2">
        <w:rPr>
          <w:b/>
        </w:rPr>
        <w:t>greater</w:t>
      </w:r>
      <w:r w:rsidR="004610C2">
        <w:t xml:space="preserve"> than</w:t>
      </w:r>
      <w:r w:rsidR="00FC4A61">
        <w:t xml:space="preserve"> or </w:t>
      </w:r>
      <w:r w:rsidR="00FC4A61" w:rsidRPr="005D06A5">
        <w:rPr>
          <w:b/>
        </w:rPr>
        <w:t>equal</w:t>
      </w:r>
      <w:r w:rsidR="00FC4A61">
        <w:t xml:space="preserve"> to</w:t>
      </w:r>
      <w:r w:rsidR="004610C2">
        <w:t xml:space="preserve"> the </w:t>
      </w:r>
      <w:r w:rsidR="004610C2" w:rsidRPr="004610C2">
        <w:rPr>
          <w:b/>
        </w:rPr>
        <w:t>task</w:t>
      </w:r>
      <w:r w:rsidR="004610C2">
        <w:t xml:space="preserve"> value</w:t>
      </w:r>
      <w:r>
        <w:t xml:space="preserve">, </w:t>
      </w:r>
      <w:r w:rsidR="001A7EF0">
        <w:rPr>
          <w:b/>
        </w:rPr>
        <w:t>the</w:t>
      </w:r>
      <w:r w:rsidRPr="004610C2">
        <w:rPr>
          <w:b/>
        </w:rPr>
        <w:t xml:space="preserve"> task </w:t>
      </w:r>
      <w:r w:rsidR="00FC4A61">
        <w:rPr>
          <w:b/>
        </w:rPr>
        <w:t>and thread get</w:t>
      </w:r>
      <w:r w:rsidRPr="004610C2">
        <w:rPr>
          <w:b/>
        </w:rPr>
        <w:t xml:space="preserve"> removed</w:t>
      </w:r>
      <w:r w:rsidR="005D06A5">
        <w:t>.</w:t>
      </w:r>
    </w:p>
    <w:p w14:paraId="5F31AF24" w14:textId="5CEB32CA" w:rsidR="00345015" w:rsidRDefault="006143C4" w:rsidP="00345015">
      <w:pPr>
        <w:pStyle w:val="ListParagraph"/>
        <w:numPr>
          <w:ilvl w:val="0"/>
          <w:numId w:val="42"/>
        </w:numPr>
      </w:pPr>
      <w:r>
        <w:t xml:space="preserve">If the </w:t>
      </w:r>
      <w:r w:rsidRPr="004610C2">
        <w:rPr>
          <w:b/>
        </w:rPr>
        <w:t>thread</w:t>
      </w:r>
      <w:r>
        <w:t xml:space="preserve"> </w:t>
      </w:r>
      <w:r w:rsidRPr="00221163">
        <w:rPr>
          <w:b/>
        </w:rPr>
        <w:t>value</w:t>
      </w:r>
      <w:r>
        <w:t xml:space="preserve"> is </w:t>
      </w:r>
      <w:r w:rsidRPr="004610C2">
        <w:rPr>
          <w:b/>
        </w:rPr>
        <w:t>less</w:t>
      </w:r>
      <w:r w:rsidR="004610C2">
        <w:t xml:space="preserve"> than the </w:t>
      </w:r>
      <w:r w:rsidR="00221163">
        <w:rPr>
          <w:b/>
        </w:rPr>
        <w:t>task</w:t>
      </w:r>
      <w:r w:rsidR="004610C2" w:rsidRPr="005D06A5">
        <w:rPr>
          <w:b/>
        </w:rPr>
        <w:t xml:space="preserve"> value</w:t>
      </w:r>
      <w:r>
        <w:t xml:space="preserve">, </w:t>
      </w:r>
      <w:r w:rsidR="003B2FF5">
        <w:t xml:space="preserve">the </w:t>
      </w:r>
      <w:r w:rsidR="003E3F10" w:rsidRPr="003E3F10">
        <w:rPr>
          <w:b/>
        </w:rPr>
        <w:t>thread</w:t>
      </w:r>
      <w:r w:rsidR="003E3F10">
        <w:t xml:space="preserve"> gets </w:t>
      </w:r>
      <w:r w:rsidR="003E3F10" w:rsidRPr="003E3F10">
        <w:rPr>
          <w:b/>
        </w:rPr>
        <w:t>removed</w:t>
      </w:r>
      <w:r w:rsidR="003E3F10">
        <w:t xml:space="preserve">, but the </w:t>
      </w:r>
      <w:r w:rsidR="003B2FF5" w:rsidRPr="00A953FC">
        <w:rPr>
          <w:b/>
        </w:rPr>
        <w:t>task</w:t>
      </w:r>
      <w:r w:rsidR="003B2FF5">
        <w:t xml:space="preserve"> </w:t>
      </w:r>
      <w:r w:rsidR="003E3F10" w:rsidRPr="003E3F10">
        <w:rPr>
          <w:b/>
        </w:rPr>
        <w:t>remains</w:t>
      </w:r>
      <w:r w:rsidR="003E3F10">
        <w:t>.</w:t>
      </w:r>
    </w:p>
    <w:p w14:paraId="7BDA0FE5" w14:textId="680673DD" w:rsidR="00345015" w:rsidRDefault="004610C2" w:rsidP="00D3597A">
      <w:r>
        <w:t>After you f</w:t>
      </w:r>
      <w:r w:rsidR="00345015">
        <w:t>inish the needed task, print on a single line:</w:t>
      </w:r>
    </w:p>
    <w:p w14:paraId="701A8096" w14:textId="488CBDF5" w:rsidR="00345015" w:rsidRDefault="00345015" w:rsidP="00D3597A">
      <w:pPr>
        <w:rPr>
          <w:rFonts w:ascii="Consolas" w:hAnsi="Consolas"/>
          <w:b/>
        </w:rPr>
      </w:pPr>
      <w:r w:rsidRPr="00345015">
        <w:rPr>
          <w:rFonts w:ascii="Consolas" w:hAnsi="Consolas"/>
          <w:b/>
        </w:rPr>
        <w:t xml:space="preserve">"Thread with value {thread} </w:t>
      </w:r>
      <w:r w:rsidR="00D54C7E">
        <w:rPr>
          <w:rFonts w:ascii="Consolas" w:hAnsi="Consolas"/>
          <w:b/>
        </w:rPr>
        <w:t>killed</w:t>
      </w:r>
      <w:r w:rsidRPr="00345015">
        <w:rPr>
          <w:rFonts w:ascii="Consolas" w:hAnsi="Consolas"/>
          <w:b/>
        </w:rPr>
        <w:t xml:space="preserve"> task {</w:t>
      </w:r>
      <w:r w:rsidR="00D54C7E" w:rsidRPr="005D06A5">
        <w:rPr>
          <w:rFonts w:ascii="Consolas" w:hAnsi="Consolas"/>
          <w:b/>
          <w:noProof/>
          <w:lang w:val="en-GB"/>
        </w:rPr>
        <w:t>taskToBeKilled</w:t>
      </w:r>
      <w:r w:rsidRPr="00345015">
        <w:rPr>
          <w:rFonts w:ascii="Consolas" w:hAnsi="Consolas"/>
          <w:b/>
        </w:rPr>
        <w:t>}"</w:t>
      </w:r>
    </w:p>
    <w:p w14:paraId="1B1B3735" w14:textId="3EF3A386" w:rsidR="00D3597A" w:rsidRDefault="00345015" w:rsidP="00D3597A">
      <w:r w:rsidRPr="00345015">
        <w:t xml:space="preserve">Then </w:t>
      </w:r>
      <w:r w:rsidR="00941912">
        <w:t xml:space="preserve">print the remaining threads </w:t>
      </w:r>
      <w:r w:rsidR="00D54C7E">
        <w:t>(</w:t>
      </w:r>
      <w:r w:rsidR="00D54C7E" w:rsidRPr="00D54C7E">
        <w:rPr>
          <w:b/>
        </w:rPr>
        <w:t>including</w:t>
      </w:r>
      <w:r w:rsidR="00D54C7E">
        <w:t xml:space="preserve"> the </w:t>
      </w:r>
      <w:r w:rsidR="00D54C7E" w:rsidRPr="005D06A5">
        <w:rPr>
          <w:b/>
        </w:rPr>
        <w:t>one that killed</w:t>
      </w:r>
      <w:r w:rsidR="00D54C7E">
        <w:t xml:space="preserve"> the </w:t>
      </w:r>
      <w:r w:rsidR="00D54C7E" w:rsidRPr="00B07E1B">
        <w:rPr>
          <w:b/>
        </w:rPr>
        <w:t>task</w:t>
      </w:r>
      <w:r w:rsidR="00D54C7E">
        <w:t xml:space="preserve">) </w:t>
      </w:r>
      <w:r w:rsidR="00941912">
        <w:t>starting from the first on a single line, separated by a single space.</w:t>
      </w:r>
    </w:p>
    <w:p w14:paraId="06AC798A" w14:textId="711A2925" w:rsidR="0057138C" w:rsidRDefault="0026437D" w:rsidP="0026437D">
      <w:pPr>
        <w:pStyle w:val="Heading3"/>
      </w:pPr>
      <w:r>
        <w:t>Input</w:t>
      </w:r>
    </w:p>
    <w:p w14:paraId="75C21147" w14:textId="391297B3" w:rsidR="0057138C" w:rsidRDefault="0026437D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 xml:space="preserve">On </w:t>
      </w:r>
      <w:r w:rsidR="00B17C81" w:rsidRPr="000250D5">
        <w:rPr>
          <w:b/>
        </w:rPr>
        <w:t>the first line</w:t>
      </w:r>
      <w:r w:rsidR="00E56356">
        <w:rPr>
          <w:b/>
        </w:rPr>
        <w:t>,</w:t>
      </w:r>
      <w:r w:rsidR="00B17C81">
        <w:t xml:space="preserve"> you will receive</w:t>
      </w:r>
      <w:r>
        <w:t xml:space="preserve"> </w:t>
      </w:r>
      <w:r w:rsidR="00B17C81">
        <w:t xml:space="preserve">the </w:t>
      </w:r>
      <w:r w:rsidR="00B17C81" w:rsidRPr="000250D5">
        <w:rPr>
          <w:b/>
        </w:rPr>
        <w:t>tasks</w:t>
      </w:r>
      <w:r w:rsidR="00B17C81">
        <w:t xml:space="preserve">, </w:t>
      </w:r>
      <w:r>
        <w:t xml:space="preserve">separated by </w:t>
      </w:r>
      <w:r w:rsidRPr="00DE329A">
        <w:rPr>
          <w:rFonts w:ascii="Consolas" w:hAnsi="Consolas"/>
          <w:b/>
          <w:bCs/>
        </w:rPr>
        <w:t>", "</w:t>
      </w:r>
      <w:r w:rsidR="005504BC" w:rsidRPr="005504BC">
        <w:t>.</w:t>
      </w:r>
    </w:p>
    <w:p w14:paraId="01A9756D" w14:textId="77D026ED" w:rsidR="0026437D" w:rsidRDefault="0026437D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>On the second line</w:t>
      </w:r>
      <w:r w:rsidR="00E56356">
        <w:rPr>
          <w:b/>
        </w:rPr>
        <w:t>,</w:t>
      </w:r>
      <w:r>
        <w:t xml:space="preserve"> you will </w:t>
      </w:r>
      <w:r w:rsidR="00B17C81">
        <w:t xml:space="preserve">the </w:t>
      </w:r>
      <w:r w:rsidR="00B17C81" w:rsidRPr="000250D5">
        <w:rPr>
          <w:b/>
        </w:rPr>
        <w:t>threads</w:t>
      </w:r>
      <w:r w:rsidR="00B17C81">
        <w:t>, separated by a single space</w:t>
      </w:r>
      <w:r w:rsidR="005504BC">
        <w:t>.</w:t>
      </w:r>
    </w:p>
    <w:p w14:paraId="7E625D10" w14:textId="7231D2C2" w:rsidR="005504BC" w:rsidRDefault="005504BC" w:rsidP="0026437D">
      <w:pPr>
        <w:pStyle w:val="ListParagraph"/>
        <w:numPr>
          <w:ilvl w:val="0"/>
          <w:numId w:val="40"/>
        </w:numPr>
      </w:pPr>
      <w:r w:rsidRPr="000250D5">
        <w:rPr>
          <w:b/>
        </w:rPr>
        <w:t>On the third line</w:t>
      </w:r>
      <w:r>
        <w:t>, you will</w:t>
      </w:r>
      <w:r w:rsidR="000250D5">
        <w:t xml:space="preserve"> receive a </w:t>
      </w:r>
      <w:r w:rsidR="000250D5" w:rsidRPr="000250D5">
        <w:rPr>
          <w:b/>
        </w:rPr>
        <w:t>single integer</w:t>
      </w:r>
      <w:r w:rsidR="000250D5">
        <w:t xml:space="preserve"> – </w:t>
      </w:r>
      <w:r w:rsidR="00E56356">
        <w:t xml:space="preserve">a </w:t>
      </w:r>
      <w:r w:rsidR="000250D5" w:rsidRPr="000250D5">
        <w:rPr>
          <w:b/>
        </w:rPr>
        <w:t xml:space="preserve">value </w:t>
      </w:r>
      <w:r w:rsidRPr="000250D5">
        <w:rPr>
          <w:b/>
        </w:rPr>
        <w:t>of the task</w:t>
      </w:r>
      <w:r>
        <w:t xml:space="preserve"> to be killed.</w:t>
      </w:r>
    </w:p>
    <w:p w14:paraId="3C84D43E" w14:textId="59188D0F" w:rsidR="0057138C" w:rsidRPr="0003270A" w:rsidRDefault="0026437D" w:rsidP="0026437D">
      <w:pPr>
        <w:pStyle w:val="Heading3"/>
        <w:rPr>
          <w:lang w:val="bg-BG"/>
        </w:rPr>
      </w:pPr>
      <w:r>
        <w:t>Output</w:t>
      </w:r>
    </w:p>
    <w:p w14:paraId="32B65A21" w14:textId="62E869B9" w:rsidR="005504BC" w:rsidRPr="005504BC" w:rsidRDefault="005504BC" w:rsidP="0026437D">
      <w:pPr>
        <w:pStyle w:val="ListParagraph"/>
        <w:numPr>
          <w:ilvl w:val="0"/>
          <w:numId w:val="41"/>
        </w:numPr>
        <w:rPr>
          <w:bCs/>
        </w:rPr>
      </w:pPr>
      <w:r w:rsidRPr="005504BC">
        <w:rPr>
          <w:bCs/>
        </w:rPr>
        <w:t xml:space="preserve">Print the </w:t>
      </w:r>
      <w:r w:rsidRPr="00887576">
        <w:rPr>
          <w:b/>
          <w:bCs/>
        </w:rPr>
        <w:t>thread that killed the task</w:t>
      </w:r>
      <w:r w:rsidRPr="005504BC">
        <w:rPr>
          <w:bCs/>
        </w:rPr>
        <w:t xml:space="preserve"> and </w:t>
      </w:r>
      <w:r w:rsidR="00E56356">
        <w:rPr>
          <w:bCs/>
        </w:rPr>
        <w:t xml:space="preserve">the </w:t>
      </w:r>
      <w:r w:rsidRPr="00887576">
        <w:rPr>
          <w:b/>
          <w:bCs/>
        </w:rPr>
        <w:t>task itself</w:t>
      </w:r>
      <w:r w:rsidRPr="005504BC">
        <w:rPr>
          <w:bCs/>
        </w:rPr>
        <w:t xml:space="preserve"> in the format given above.</w:t>
      </w:r>
    </w:p>
    <w:p w14:paraId="1DE85882" w14:textId="747B2138" w:rsidR="0026437D" w:rsidRPr="0003270A" w:rsidRDefault="009B7337" w:rsidP="0026437D">
      <w:pPr>
        <w:pStyle w:val="ListParagraph"/>
        <w:numPr>
          <w:ilvl w:val="0"/>
          <w:numId w:val="41"/>
        </w:numPr>
        <w:rPr>
          <w:b/>
          <w:bCs/>
        </w:rPr>
      </w:pPr>
      <w:r>
        <w:t>P</w:t>
      </w:r>
      <w:r w:rsidR="00941912">
        <w:t xml:space="preserve">rint the </w:t>
      </w:r>
      <w:r w:rsidR="00941912" w:rsidRPr="00887576">
        <w:rPr>
          <w:b/>
        </w:rPr>
        <w:t>remaining threads</w:t>
      </w:r>
      <w:r w:rsidR="00941912">
        <w:t xml:space="preserve"> starting </w:t>
      </w:r>
      <w:r w:rsidR="00941912" w:rsidRPr="00887576">
        <w:rPr>
          <w:b/>
        </w:rPr>
        <w:t>from the first</w:t>
      </w:r>
      <w:r w:rsidR="00941912">
        <w:t xml:space="preserve"> on a single line, separated by a single space.</w:t>
      </w:r>
    </w:p>
    <w:p w14:paraId="2490AB32" w14:textId="14CA8EE5" w:rsidR="0003270A" w:rsidRDefault="0003270A" w:rsidP="0003270A">
      <w:pPr>
        <w:pStyle w:val="Heading3"/>
      </w:pPr>
      <w:r>
        <w:t>Constraints</w:t>
      </w:r>
    </w:p>
    <w:p w14:paraId="5BD740DA" w14:textId="194D586A" w:rsidR="0003270A" w:rsidRPr="0003270A" w:rsidRDefault="0003270A" w:rsidP="0003270A">
      <w:pPr>
        <w:pStyle w:val="ListParagraph"/>
        <w:numPr>
          <w:ilvl w:val="0"/>
          <w:numId w:val="41"/>
        </w:numPr>
        <w:rPr>
          <w:bCs/>
        </w:rPr>
      </w:pPr>
      <w:r w:rsidRPr="0003270A">
        <w:rPr>
          <w:bCs/>
        </w:rPr>
        <w:t xml:space="preserve">The needed task will always be with a </w:t>
      </w:r>
      <w:r w:rsidRPr="00390870">
        <w:rPr>
          <w:b/>
          <w:bCs/>
        </w:rPr>
        <w:t>unique</w:t>
      </w:r>
      <w:r w:rsidRPr="0003270A">
        <w:rPr>
          <w:bCs/>
        </w:rPr>
        <w:t xml:space="preserve"> value</w:t>
      </w:r>
      <w:r w:rsidR="00323857">
        <w:rPr>
          <w:bCs/>
        </w:rPr>
        <w:t>.</w:t>
      </w:r>
    </w:p>
    <w:p w14:paraId="3D91946F" w14:textId="2E5F8B41" w:rsidR="0003270A" w:rsidRDefault="0003270A" w:rsidP="0003270A">
      <w:pPr>
        <w:pStyle w:val="ListParagraph"/>
        <w:numPr>
          <w:ilvl w:val="0"/>
          <w:numId w:val="41"/>
        </w:numPr>
        <w:rPr>
          <w:b/>
          <w:bCs/>
        </w:rPr>
      </w:pPr>
      <w:r w:rsidRPr="0003270A">
        <w:rPr>
          <w:bCs/>
        </w:rPr>
        <w:t xml:space="preserve">You will </w:t>
      </w:r>
      <w:r w:rsidRPr="00583E57">
        <w:rPr>
          <w:b/>
          <w:bCs/>
        </w:rPr>
        <w:t>always have enough threads to get to the needed task</w:t>
      </w:r>
      <w:r w:rsidR="00323857">
        <w:rPr>
          <w:b/>
          <w:bCs/>
        </w:rPr>
        <w:t>.</w:t>
      </w:r>
    </w:p>
    <w:p w14:paraId="2362B2D8" w14:textId="372E5643" w:rsidR="0026437D" w:rsidRPr="0026437D" w:rsidRDefault="0026437D" w:rsidP="0026437D">
      <w:pPr>
        <w:pStyle w:val="Heading3"/>
      </w:pPr>
      <w:r>
        <w:t>Examples</w:t>
      </w:r>
    </w:p>
    <w:tbl>
      <w:tblPr>
        <w:tblStyle w:val="TableGrid"/>
        <w:tblW w:w="10768" w:type="dxa"/>
        <w:tblLook w:val="04A0" w:firstRow="1" w:lastRow="0" w:firstColumn="1" w:lastColumn="0" w:noHBand="0" w:noVBand="1"/>
      </w:tblPr>
      <w:tblGrid>
        <w:gridCol w:w="2972"/>
        <w:gridCol w:w="2977"/>
        <w:gridCol w:w="4819"/>
      </w:tblGrid>
      <w:tr w:rsidR="0026437D" w14:paraId="5493C306" w14:textId="77777777" w:rsidTr="005504BC">
        <w:tc>
          <w:tcPr>
            <w:tcW w:w="2972" w:type="dxa"/>
            <w:shd w:val="clear" w:color="auto" w:fill="D9D9D9" w:themeFill="background1" w:themeFillShade="D9"/>
          </w:tcPr>
          <w:p w14:paraId="2C8AAD4A" w14:textId="42301BF4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5F26B74A" w14:textId="0E65CC97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Output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6B526FB1" w14:textId="7F5B701C" w:rsidR="0026437D" w:rsidRPr="00323857" w:rsidRDefault="0026437D" w:rsidP="0026437D">
            <w:pPr>
              <w:jc w:val="center"/>
              <w:rPr>
                <w:rFonts w:cstheme="minorHAnsi"/>
                <w:b/>
                <w:bCs/>
              </w:rPr>
            </w:pPr>
            <w:r w:rsidRPr="00323857">
              <w:rPr>
                <w:rFonts w:cstheme="minorHAnsi"/>
                <w:b/>
                <w:bCs/>
              </w:rPr>
              <w:t>Comment</w:t>
            </w:r>
          </w:p>
        </w:tc>
      </w:tr>
      <w:tr w:rsidR="0026437D" w14:paraId="70FBB597" w14:textId="77777777" w:rsidTr="005504BC">
        <w:tc>
          <w:tcPr>
            <w:tcW w:w="2972" w:type="dxa"/>
          </w:tcPr>
          <w:p w14:paraId="69EF581D" w14:textId="77777777" w:rsidR="0078365C" w:rsidRPr="0078365C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>20, 23, 54, 34, 90</w:t>
            </w:r>
          </w:p>
          <w:p w14:paraId="54789D4E" w14:textId="789FFC11" w:rsidR="0026437D" w:rsidRDefault="0078365C" w:rsidP="0078365C">
            <w:pPr>
              <w:rPr>
                <w:rFonts w:ascii="Consolas" w:hAnsi="Consolas"/>
              </w:rPr>
            </w:pPr>
            <w:r w:rsidRPr="0078365C">
              <w:rPr>
                <w:rFonts w:ascii="Consolas" w:hAnsi="Consolas"/>
              </w:rPr>
              <w:t xml:space="preserve">150 64 20 </w:t>
            </w:r>
            <w:r w:rsidR="00345015">
              <w:rPr>
                <w:rFonts w:ascii="Consolas" w:hAnsi="Consolas"/>
              </w:rPr>
              <w:t>34</w:t>
            </w:r>
          </w:p>
          <w:p w14:paraId="43ADA268" w14:textId="732B9E6E" w:rsidR="0078365C" w:rsidRPr="0078365C" w:rsidRDefault="00861CC1" w:rsidP="0078365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4</w:t>
            </w:r>
          </w:p>
        </w:tc>
        <w:tc>
          <w:tcPr>
            <w:tcW w:w="2977" w:type="dxa"/>
          </w:tcPr>
          <w:p w14:paraId="50A5D144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20 killed task 54</w:t>
            </w:r>
          </w:p>
          <w:p w14:paraId="773C58D4" w14:textId="045A0615" w:rsidR="0026437D" w:rsidRPr="0026437D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20 34</w:t>
            </w:r>
          </w:p>
        </w:tc>
        <w:tc>
          <w:tcPr>
            <w:tcW w:w="4819" w:type="dxa"/>
          </w:tcPr>
          <w:p w14:paraId="6128B02E" w14:textId="4B10A184" w:rsidR="00DE329A" w:rsidRPr="00323857" w:rsidRDefault="00FE638D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 xml:space="preserve">First,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 xml:space="preserve">thread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150 is taken and the task with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 xml:space="preserve">value </w:t>
            </w:r>
            <w:r w:rsidR="00E56356">
              <w:rPr>
                <w:rFonts w:cstheme="minorHAnsi"/>
              </w:rPr>
              <w:t xml:space="preserve">of </w:t>
            </w:r>
            <w:r w:rsidRPr="00323857">
              <w:rPr>
                <w:rFonts w:cstheme="minorHAnsi"/>
              </w:rPr>
              <w:t xml:space="preserve">90. The thread has </w:t>
            </w:r>
            <w:r w:rsidR="00E56356">
              <w:rPr>
                <w:rFonts w:cstheme="minorHAnsi"/>
              </w:rPr>
              <w:t xml:space="preserve">a </w:t>
            </w:r>
            <w:r w:rsidRPr="00323857">
              <w:rPr>
                <w:rFonts w:cstheme="minorHAnsi"/>
              </w:rPr>
              <w:t>bigger value, so both thread and task get remove</w:t>
            </w:r>
            <w:r w:rsidR="00E56356">
              <w:rPr>
                <w:rFonts w:cstheme="minorHAnsi"/>
              </w:rPr>
              <w:t>d</w:t>
            </w:r>
            <w:r w:rsidRPr="00323857">
              <w:rPr>
                <w:rFonts w:cstheme="minorHAnsi"/>
              </w:rPr>
              <w:t>. Next</w:t>
            </w:r>
            <w:r w:rsidR="00345015" w:rsidRPr="00323857">
              <w:rPr>
                <w:rFonts w:cstheme="minorHAnsi"/>
                <w:lang w:val="bg-BG"/>
              </w:rPr>
              <w:t xml:space="preserve">, thread 64 finishes task </w:t>
            </w:r>
            <w:r w:rsidR="005504BC" w:rsidRPr="00323857">
              <w:rPr>
                <w:rFonts w:cstheme="minorHAnsi"/>
              </w:rPr>
              <w:t>34</w:t>
            </w:r>
            <w:r w:rsidR="00345015" w:rsidRPr="00323857">
              <w:rPr>
                <w:rFonts w:cstheme="minorHAnsi"/>
                <w:lang w:val="bg-BG"/>
              </w:rPr>
              <w:t xml:space="preserve"> and both get removed.</w:t>
            </w:r>
            <w:r w:rsidR="00B157FE" w:rsidRPr="00323857">
              <w:rPr>
                <w:rFonts w:cstheme="minorHAnsi"/>
              </w:rPr>
              <w:t xml:space="preserve"> Then thread 20 gets to task 54 and kills it.</w:t>
            </w:r>
          </w:p>
        </w:tc>
      </w:tr>
      <w:tr w:rsidR="00DE329A" w14:paraId="2A1FF9A6" w14:textId="77777777" w:rsidTr="005504BC">
        <w:tc>
          <w:tcPr>
            <w:tcW w:w="2972" w:type="dxa"/>
          </w:tcPr>
          <w:p w14:paraId="317F2645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lastRenderedPageBreak/>
              <w:t>33, 12, 15, 40, 45, 60</w:t>
            </w:r>
          </w:p>
          <w:p w14:paraId="75EBF4DD" w14:textId="77777777" w:rsidR="00737AF7" w:rsidRPr="005504BC" w:rsidRDefault="00737AF7" w:rsidP="00737AF7">
            <w:pPr>
              <w:rPr>
                <w:rFonts w:ascii="Consolas" w:hAnsi="Consolas"/>
              </w:rPr>
            </w:pPr>
            <w:r w:rsidRPr="005504BC">
              <w:rPr>
                <w:rFonts w:ascii="Consolas" w:hAnsi="Consolas"/>
              </w:rPr>
              <w:t>30 20 53 67 84 90</w:t>
            </w:r>
          </w:p>
          <w:p w14:paraId="42FB7258" w14:textId="3C322105" w:rsidR="00DE329A" w:rsidRPr="00737AF7" w:rsidRDefault="00F3533F" w:rsidP="0026437D">
            <w:pPr>
              <w:rPr>
                <w:iCs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977" w:type="dxa"/>
          </w:tcPr>
          <w:p w14:paraId="3ED597C0" w14:textId="77777777" w:rsidR="00F3533F" w:rsidRPr="00F3533F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Thread with value 90 killed task 40</w:t>
            </w:r>
          </w:p>
          <w:p w14:paraId="435E6B6A" w14:textId="232B7A4B" w:rsidR="00DE329A" w:rsidRDefault="00F3533F" w:rsidP="00F3533F">
            <w:pPr>
              <w:rPr>
                <w:rFonts w:ascii="Consolas" w:hAnsi="Consolas"/>
              </w:rPr>
            </w:pPr>
            <w:r w:rsidRPr="00F3533F">
              <w:rPr>
                <w:rFonts w:ascii="Consolas" w:hAnsi="Consolas"/>
              </w:rPr>
              <w:t>90</w:t>
            </w:r>
          </w:p>
        </w:tc>
        <w:tc>
          <w:tcPr>
            <w:tcW w:w="4819" w:type="dxa"/>
          </w:tcPr>
          <w:p w14:paraId="184BAC5C" w14:textId="02C5556F" w:rsidR="00DE329A" w:rsidRPr="00323857" w:rsidRDefault="00F3533F" w:rsidP="00E56356">
            <w:pPr>
              <w:rPr>
                <w:rFonts w:cstheme="minorHAnsi"/>
              </w:rPr>
            </w:pPr>
            <w:r w:rsidRPr="00323857">
              <w:rPr>
                <w:rFonts w:cstheme="minorHAnsi"/>
              </w:rPr>
              <w:t>Thread 30 takes task 60, but the task has greater value, so the thread gets removed.</w:t>
            </w:r>
            <w:r w:rsidR="00737AF7" w:rsidRPr="00323857">
              <w:rPr>
                <w:rFonts w:cstheme="minorHAnsi"/>
              </w:rPr>
              <w:t xml:space="preserve"> Then thread 20 takes </w:t>
            </w:r>
            <w:r w:rsidRPr="00323857">
              <w:rPr>
                <w:rFonts w:cstheme="minorHAnsi"/>
              </w:rPr>
              <w:t xml:space="preserve">task 60 </w:t>
            </w:r>
            <w:r w:rsidR="00737AF7" w:rsidRPr="00323857">
              <w:rPr>
                <w:rFonts w:cstheme="minorHAnsi"/>
              </w:rPr>
              <w:t xml:space="preserve">and </w:t>
            </w:r>
            <w:r w:rsidRPr="00323857">
              <w:rPr>
                <w:rFonts w:cstheme="minorHAnsi"/>
              </w:rPr>
              <w:t xml:space="preserve">the same happens – </w:t>
            </w:r>
            <w:r w:rsidR="00E56356">
              <w:rPr>
                <w:rFonts w:cstheme="minorHAnsi"/>
              </w:rPr>
              <w:t xml:space="preserve">the </w:t>
            </w:r>
            <w:r w:rsidRPr="00323857">
              <w:rPr>
                <w:rFonts w:cstheme="minorHAnsi"/>
              </w:rPr>
              <w:t>thread get</w:t>
            </w:r>
            <w:r w:rsidR="00E56356">
              <w:rPr>
                <w:rFonts w:cstheme="minorHAnsi"/>
              </w:rPr>
              <w:t>s</w:t>
            </w:r>
            <w:r w:rsidRPr="00323857">
              <w:rPr>
                <w:rFonts w:cstheme="minorHAnsi"/>
              </w:rPr>
              <w:t xml:space="preserve"> removed. Then the same happens with thread 53. </w:t>
            </w:r>
            <w:r w:rsidR="00737AF7" w:rsidRPr="00323857">
              <w:rPr>
                <w:rFonts w:cstheme="minorHAnsi"/>
              </w:rPr>
              <w:t>After that, thread 67</w:t>
            </w:r>
            <w:r w:rsidRPr="00323857">
              <w:rPr>
                <w:rFonts w:cstheme="minorHAnsi"/>
              </w:rPr>
              <w:t xml:space="preserve"> takes task 60 and finishes it. Then thread 84 finishes task 45.</w:t>
            </w:r>
            <w:r w:rsidR="00E56356">
              <w:rPr>
                <w:rFonts w:cstheme="minorHAnsi"/>
              </w:rPr>
              <w:t xml:space="preserve"> </w:t>
            </w:r>
            <w:r w:rsidRPr="00323857">
              <w:rPr>
                <w:rFonts w:cstheme="minorHAnsi"/>
              </w:rPr>
              <w:t>Finally, thread 90 gets to ta</w:t>
            </w:r>
            <w:r w:rsidR="00737AF7" w:rsidRPr="00323857">
              <w:rPr>
                <w:rFonts w:cstheme="minorHAnsi"/>
              </w:rPr>
              <w:t>sk 40, which should be killed and the program stops.</w:t>
            </w:r>
          </w:p>
        </w:tc>
      </w:tr>
    </w:tbl>
    <w:p w14:paraId="592EBD29" w14:textId="2BFEC422" w:rsidR="00640502" w:rsidRDefault="00640502" w:rsidP="00640502"/>
    <w:p w14:paraId="6AFD7FA8" w14:textId="0169872A" w:rsidR="00737AF7" w:rsidRDefault="00737AF7" w:rsidP="00392395">
      <w:pPr>
        <w:rPr>
          <w:i/>
          <w:iCs/>
        </w:rPr>
      </w:pPr>
    </w:p>
    <w:p w14:paraId="69C70EE8" w14:textId="77777777" w:rsidR="00BD46E9" w:rsidRDefault="00BD46E9" w:rsidP="00BD46E9">
      <w:pPr>
        <w:pStyle w:val="Heading1"/>
        <w:ind w:left="3600" w:firstLine="720"/>
        <w:rPr>
          <w:noProof/>
        </w:rPr>
      </w:pPr>
      <w:r>
        <w:rPr>
          <w:noProof/>
        </w:rPr>
        <w:t>Python</w:t>
      </w:r>
    </w:p>
    <w:p w14:paraId="1493BB8B" w14:textId="77777777" w:rsidR="00BD46E9" w:rsidRPr="009C5F88" w:rsidRDefault="00BD46E9" w:rsidP="00BD46E9">
      <w:pPr>
        <w:jc w:val="center"/>
      </w:pPr>
      <w:r w:rsidRPr="00C0413C">
        <w:rPr>
          <w:noProof/>
        </w:rPr>
        <w:drawing>
          <wp:inline distT="0" distB="0" distL="0" distR="0" wp14:anchorId="50E7043A" wp14:editId="4999FD30">
            <wp:extent cx="1590675" cy="1462568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99223" cy="14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E6E22" w14:textId="77777777" w:rsidR="00BD46E9" w:rsidRPr="00BA0BB0" w:rsidRDefault="00BD46E9" w:rsidP="00BD46E9">
      <w:pPr>
        <w:rPr>
          <w:i/>
          <w:noProof/>
        </w:rPr>
      </w:pPr>
      <w:r w:rsidRPr="00BA0BB0">
        <w:rPr>
          <w:i/>
          <w:noProof/>
        </w:rPr>
        <w:t>One of the candidates-intern must solve the task - "Python". He must write a Java code that calculates wheater the python wins or loses the game.</w:t>
      </w:r>
    </w:p>
    <w:p w14:paraId="2D23CF64" w14:textId="77777777" w:rsidR="00BD46E9" w:rsidRDefault="00BD46E9" w:rsidP="00BD46E9">
      <w:pPr>
        <w:rPr>
          <w:noProof/>
        </w:rPr>
      </w:pPr>
      <w:r>
        <w:rPr>
          <w:noProof/>
        </w:rPr>
        <w:t>Here are the rules of the game:</w:t>
      </w:r>
    </w:p>
    <w:p w14:paraId="51D7FC48" w14:textId="77777777" w:rsidR="00BD46E9" w:rsidRDefault="00BD46E9" w:rsidP="00BD46E9">
      <w:pPr>
        <w:rPr>
          <w:noProof/>
        </w:rPr>
      </w:pPr>
      <w:r>
        <w:rPr>
          <w:noProof/>
        </w:rPr>
        <w:t xml:space="preserve">The game starts with a </w:t>
      </w:r>
      <w:r>
        <w:rPr>
          <w:b/>
          <w:noProof/>
        </w:rPr>
        <w:t>python</w:t>
      </w:r>
      <w:r w:rsidRPr="00395A7C">
        <w:rPr>
          <w:b/>
          <w:noProof/>
        </w:rPr>
        <w:t xml:space="preserve"> length of 1</w:t>
      </w:r>
      <w:r>
        <w:rPr>
          <w:noProof/>
        </w:rPr>
        <w:t>.</w:t>
      </w:r>
    </w:p>
    <w:p w14:paraId="65F6358A" w14:textId="77777777" w:rsidR="00BD46E9" w:rsidRDefault="00BD46E9" w:rsidP="00BD46E9">
      <w:pPr>
        <w:ind w:firstLine="360"/>
        <w:rPr>
          <w:noProof/>
        </w:rPr>
      </w:pPr>
      <w:r>
        <w:rPr>
          <w:noProof/>
        </w:rPr>
        <w:t xml:space="preserve">We get as input </w:t>
      </w:r>
      <w:r>
        <w:rPr>
          <w:b/>
          <w:noProof/>
        </w:rPr>
        <w:t>the size</w:t>
      </w:r>
      <w:r>
        <w:rPr>
          <w:noProof/>
        </w:rPr>
        <w:t xml:space="preserve"> of the </w:t>
      </w:r>
      <w:r w:rsidRPr="00395A7C">
        <w:rPr>
          <w:b/>
          <w:noProof/>
        </w:rPr>
        <w:t>screen</w:t>
      </w:r>
      <w:r>
        <w:rPr>
          <w:noProof/>
        </w:rPr>
        <w:t xml:space="preserve"> in which our python moves. The screen is </w:t>
      </w:r>
      <w:r w:rsidRPr="00395A7C">
        <w:rPr>
          <w:b/>
          <w:noProof/>
        </w:rPr>
        <w:t>always</w:t>
      </w:r>
      <w:r>
        <w:rPr>
          <w:b/>
          <w:noProof/>
        </w:rPr>
        <w:t xml:space="preserve"> </w:t>
      </w:r>
      <w:r w:rsidRPr="00395A7C">
        <w:rPr>
          <w:b/>
          <w:noProof/>
        </w:rPr>
        <w:t>square</w:t>
      </w:r>
      <w:r>
        <w:rPr>
          <w:noProof/>
        </w:rPr>
        <w:t xml:space="preserve">. After that, we receive the commands which represent the directions in which the python should move.The python </w:t>
      </w:r>
      <w:r w:rsidRPr="00D75507">
        <w:rPr>
          <w:b/>
          <w:noProof/>
        </w:rPr>
        <w:t>starts</w:t>
      </w:r>
      <w:r>
        <w:rPr>
          <w:noProof/>
        </w:rPr>
        <w:t xml:space="preserve"> from </w:t>
      </w:r>
      <w:r w:rsidRPr="00D75507">
        <w:rPr>
          <w:b/>
          <w:noProof/>
        </w:rPr>
        <w:t>s</w:t>
      </w:r>
      <w:r>
        <w:rPr>
          <w:noProof/>
        </w:rPr>
        <w:t xml:space="preserve">-position The commands will be: </w:t>
      </w:r>
      <w:r w:rsidRPr="008D3373">
        <w:rPr>
          <w:noProof/>
        </w:rPr>
        <w:t>"</w:t>
      </w:r>
      <w:r w:rsidRPr="008D3373">
        <w:rPr>
          <w:rFonts w:ascii="Consolas" w:hAnsi="Consolas"/>
          <w:b/>
          <w:noProof/>
        </w:rPr>
        <w:t>left</w:t>
      </w:r>
      <w:r w:rsidRPr="008D3373">
        <w:rPr>
          <w:noProof/>
        </w:rPr>
        <w:t>"</w:t>
      </w:r>
      <w:r>
        <w:rPr>
          <w:b/>
          <w:noProof/>
        </w:rPr>
        <w:t xml:space="preserve">, </w:t>
      </w:r>
      <w:r w:rsidRPr="008D3373">
        <w:rPr>
          <w:noProof/>
        </w:rPr>
        <w:t>"</w:t>
      </w:r>
      <w:r w:rsidRPr="008D3373">
        <w:rPr>
          <w:rFonts w:ascii="Consolas" w:hAnsi="Consolas"/>
          <w:b/>
          <w:noProof/>
        </w:rPr>
        <w:t>right</w:t>
      </w:r>
      <w:r w:rsidRPr="008D3373">
        <w:rPr>
          <w:noProof/>
        </w:rPr>
        <w:t>"</w:t>
      </w:r>
      <w:r>
        <w:rPr>
          <w:noProof/>
          <w:lang w:val="bg-BG"/>
        </w:rPr>
        <w:t xml:space="preserve">, </w:t>
      </w:r>
      <w:r w:rsidRPr="008D3373">
        <w:rPr>
          <w:noProof/>
        </w:rPr>
        <w:t>"</w:t>
      </w:r>
      <w:r w:rsidRPr="008D3373">
        <w:rPr>
          <w:rFonts w:ascii="Consolas" w:hAnsi="Consolas"/>
          <w:b/>
          <w:noProof/>
        </w:rPr>
        <w:t>up</w:t>
      </w:r>
      <w:r w:rsidRPr="008D3373">
        <w:rPr>
          <w:noProof/>
        </w:rPr>
        <w:t>"</w:t>
      </w:r>
      <w:r>
        <w:rPr>
          <w:noProof/>
          <w:lang w:val="bg-BG"/>
        </w:rPr>
        <w:t xml:space="preserve">, </w:t>
      </w:r>
      <w:r w:rsidRPr="008D3373">
        <w:rPr>
          <w:noProof/>
        </w:rPr>
        <w:t>"</w:t>
      </w:r>
      <w:r w:rsidRPr="008D3373">
        <w:rPr>
          <w:rFonts w:ascii="Consolas" w:hAnsi="Consolas"/>
          <w:b/>
          <w:noProof/>
        </w:rPr>
        <w:t>down</w:t>
      </w:r>
      <w:r w:rsidRPr="008D3373">
        <w:rPr>
          <w:noProof/>
        </w:rPr>
        <w:t>"</w:t>
      </w:r>
      <w:r>
        <w:rPr>
          <w:b/>
          <w:noProof/>
        </w:rPr>
        <w:t>.</w:t>
      </w:r>
      <w:r>
        <w:rPr>
          <w:noProof/>
        </w:rPr>
        <w:t xml:space="preserve"> If the python reaches the side edge of the screen (left or right), it goes to the </w:t>
      </w:r>
      <w:r w:rsidRPr="00A90809">
        <w:rPr>
          <w:b/>
          <w:noProof/>
        </w:rPr>
        <w:t>opposite side of the same row</w:t>
      </w:r>
      <w:r>
        <w:rPr>
          <w:noProof/>
        </w:rPr>
        <w:t xml:space="preserve">. If the python reaches the top/bottom edge of the screen it goes on the </w:t>
      </w:r>
      <w:r>
        <w:rPr>
          <w:b/>
          <w:noProof/>
        </w:rPr>
        <w:t>opposite sid</w:t>
      </w:r>
      <w:r w:rsidRPr="00A90809">
        <w:rPr>
          <w:b/>
          <w:noProof/>
        </w:rPr>
        <w:t>e of the same column</w:t>
      </w:r>
      <w:r>
        <w:rPr>
          <w:noProof/>
        </w:rPr>
        <w:t>. The possible characters that may appear on the screen are:</w:t>
      </w:r>
    </w:p>
    <w:p w14:paraId="3170D1BD" w14:textId="77777777" w:rsidR="00BD46E9" w:rsidRDefault="00BD46E9" w:rsidP="00BD46E9">
      <w:pPr>
        <w:pStyle w:val="ListParagraph"/>
        <w:numPr>
          <w:ilvl w:val="0"/>
          <w:numId w:val="47"/>
        </w:numPr>
        <w:rPr>
          <w:noProof/>
        </w:rPr>
      </w:pPr>
      <w:r w:rsidRPr="008D3373">
        <w:rPr>
          <w:rFonts w:ascii="Consolas" w:hAnsi="Consolas"/>
          <w:b/>
        </w:rPr>
        <w:t>*</w:t>
      </w:r>
      <w:r>
        <w:rPr>
          <w:rFonts w:ascii="Consolas" w:hAnsi="Consolas"/>
          <w:b/>
          <w:lang w:val="bg-BG"/>
        </w:rPr>
        <w:t xml:space="preserve"> </w:t>
      </w:r>
      <w:r>
        <w:rPr>
          <w:noProof/>
        </w:rPr>
        <w:t>– that is a regular asterisk; it does nothing</w:t>
      </w:r>
    </w:p>
    <w:p w14:paraId="502B1AFF" w14:textId="77777777" w:rsidR="00BD46E9" w:rsidRDefault="00BD46E9" w:rsidP="00BD46E9">
      <w:pPr>
        <w:pStyle w:val="ListParagraph"/>
        <w:numPr>
          <w:ilvl w:val="0"/>
          <w:numId w:val="46"/>
        </w:numPr>
        <w:rPr>
          <w:noProof/>
        </w:rPr>
      </w:pPr>
      <w:r w:rsidRPr="008D3373">
        <w:rPr>
          <w:rFonts w:ascii="Consolas" w:hAnsi="Consolas"/>
          <w:b/>
        </w:rPr>
        <w:t xml:space="preserve">e </w:t>
      </w:r>
      <w:r>
        <w:rPr>
          <w:noProof/>
        </w:rPr>
        <w:t xml:space="preserve">– represents an enemy. </w:t>
      </w:r>
    </w:p>
    <w:p w14:paraId="20B79296" w14:textId="77777777" w:rsidR="00BD46E9" w:rsidRDefault="00BD46E9" w:rsidP="00BD46E9">
      <w:pPr>
        <w:pStyle w:val="ListParagraph"/>
        <w:numPr>
          <w:ilvl w:val="0"/>
          <w:numId w:val="46"/>
        </w:numPr>
        <w:rPr>
          <w:noProof/>
        </w:rPr>
      </w:pPr>
      <w:r w:rsidRPr="008D3373">
        <w:rPr>
          <w:rFonts w:ascii="Consolas" w:hAnsi="Consolas"/>
          <w:b/>
        </w:rPr>
        <w:t xml:space="preserve">f </w:t>
      </w:r>
      <w:r>
        <w:rPr>
          <w:noProof/>
        </w:rPr>
        <w:t>– this is the food</w:t>
      </w:r>
    </w:p>
    <w:p w14:paraId="3D7F5830" w14:textId="77777777" w:rsidR="00BD46E9" w:rsidRDefault="00BD46E9" w:rsidP="00BD46E9">
      <w:pPr>
        <w:pStyle w:val="ListParagraph"/>
        <w:numPr>
          <w:ilvl w:val="0"/>
          <w:numId w:val="46"/>
        </w:numPr>
        <w:rPr>
          <w:noProof/>
        </w:rPr>
      </w:pPr>
      <w:r>
        <w:rPr>
          <w:rFonts w:ascii="Consolas" w:hAnsi="Consolas"/>
          <w:b/>
        </w:rPr>
        <w:t xml:space="preserve">s </w:t>
      </w:r>
      <w:r>
        <w:rPr>
          <w:noProof/>
        </w:rPr>
        <w:t>–</w:t>
      </w:r>
      <w:r>
        <w:rPr>
          <w:noProof/>
          <w:lang w:val="bg-BG"/>
        </w:rPr>
        <w:t xml:space="preserve"> </w:t>
      </w:r>
      <w:r w:rsidRPr="008978B0">
        <w:rPr>
          <w:noProof/>
        </w:rPr>
        <w:t xml:space="preserve">the place where the </w:t>
      </w:r>
      <w:r w:rsidRPr="00FE407E">
        <w:rPr>
          <w:b/>
          <w:noProof/>
        </w:rPr>
        <w:t>game starts</w:t>
      </w:r>
    </w:p>
    <w:p w14:paraId="5966FF27" w14:textId="77777777" w:rsidR="00BD46E9" w:rsidRDefault="00BD46E9" w:rsidP="00BD46E9">
      <w:pPr>
        <w:ind w:firstLine="360"/>
        <w:rPr>
          <w:noProof/>
        </w:rPr>
      </w:pPr>
      <w:r>
        <w:rPr>
          <w:noProof/>
        </w:rPr>
        <w:t xml:space="preserve">Each time you eat a piece of food your </w:t>
      </w:r>
      <w:r w:rsidRPr="00C56ED4">
        <w:rPr>
          <w:b/>
          <w:noProof/>
        </w:rPr>
        <w:t>length increases by one</w:t>
      </w:r>
      <w:r>
        <w:rPr>
          <w:noProof/>
        </w:rPr>
        <w:t xml:space="preserve">. Keep track of the length, because </w:t>
      </w:r>
      <w:r w:rsidRPr="00C56ED4">
        <w:rPr>
          <w:b/>
          <w:noProof/>
        </w:rPr>
        <w:t>in case you win you have to print it</w:t>
      </w:r>
      <w:r>
        <w:rPr>
          <w:noProof/>
        </w:rPr>
        <w:t xml:space="preserve">. If you </w:t>
      </w:r>
      <w:r w:rsidRPr="00C56ED4">
        <w:rPr>
          <w:b/>
          <w:noProof/>
        </w:rPr>
        <w:t xml:space="preserve">step on an enemy the game is over (the </w:t>
      </w:r>
      <w:r>
        <w:rPr>
          <w:b/>
          <w:noProof/>
        </w:rPr>
        <w:t>python</w:t>
      </w:r>
      <w:r w:rsidRPr="00C56ED4">
        <w:rPr>
          <w:b/>
          <w:noProof/>
        </w:rPr>
        <w:t xml:space="preserve"> stops moving)</w:t>
      </w:r>
      <w:r>
        <w:rPr>
          <w:noProof/>
        </w:rPr>
        <w:t xml:space="preserve"> and you have to print the output as shown in the output section. After executing all of the commands there are 3 possible outcomes:</w:t>
      </w:r>
    </w:p>
    <w:p w14:paraId="5F577393" w14:textId="77777777" w:rsidR="00BD46E9" w:rsidRDefault="00BD46E9" w:rsidP="00BD46E9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you have eaten all the food and you win</w:t>
      </w:r>
    </w:p>
    <w:p w14:paraId="38F9CAA2" w14:textId="77777777" w:rsidR="00BD46E9" w:rsidRDefault="00BD46E9" w:rsidP="00BD46E9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you get killed by an enemy</w:t>
      </w:r>
    </w:p>
    <w:p w14:paraId="61DF88D5" w14:textId="77777777" w:rsidR="00BD46E9" w:rsidRDefault="00BD46E9" w:rsidP="00BD46E9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there is still some food to be eaten</w:t>
      </w:r>
    </w:p>
    <w:p w14:paraId="5791475E" w14:textId="77777777" w:rsidR="00BD46E9" w:rsidRPr="00643EE9" w:rsidRDefault="00BD46E9" w:rsidP="00BD46E9">
      <w:pPr>
        <w:rPr>
          <w:noProof/>
        </w:rPr>
      </w:pPr>
      <w:r>
        <w:rPr>
          <w:noProof/>
        </w:rPr>
        <w:t>Print the corresponding output depending on the case.</w:t>
      </w:r>
    </w:p>
    <w:p w14:paraId="7B6BC1E1" w14:textId="77777777" w:rsidR="00BD46E9" w:rsidRDefault="00BD46E9" w:rsidP="00BD46E9">
      <w:pPr>
        <w:pStyle w:val="Heading2"/>
        <w:rPr>
          <w:noProof/>
        </w:rPr>
      </w:pPr>
      <w:r>
        <w:rPr>
          <w:noProof/>
        </w:rPr>
        <w:t>Input</w:t>
      </w:r>
    </w:p>
    <w:p w14:paraId="6FF9C1AE" w14:textId="77777777" w:rsidR="00BD46E9" w:rsidRDefault="00BD46E9" w:rsidP="00BD46E9">
      <w:pPr>
        <w:pStyle w:val="ListParagraph"/>
        <w:numPr>
          <w:ilvl w:val="0"/>
          <w:numId w:val="45"/>
        </w:numPr>
      </w:pPr>
      <w:r w:rsidRPr="00395A7C">
        <w:rPr>
          <w:b/>
        </w:rPr>
        <w:t xml:space="preserve">Length </w:t>
      </w:r>
      <w:r>
        <w:t>of the screen side – an integer number.</w:t>
      </w:r>
    </w:p>
    <w:p w14:paraId="5B88349C" w14:textId="77777777" w:rsidR="00BD46E9" w:rsidRPr="006E0DDF" w:rsidRDefault="00BD46E9" w:rsidP="00BD46E9">
      <w:pPr>
        <w:pStyle w:val="ListParagraph"/>
        <w:numPr>
          <w:ilvl w:val="0"/>
          <w:numId w:val="45"/>
        </w:numPr>
      </w:pPr>
      <w:r>
        <w:rPr>
          <w:b/>
        </w:rPr>
        <w:lastRenderedPageBreak/>
        <w:t>Commands to move</w:t>
      </w:r>
      <w:r>
        <w:t xml:space="preserve"> the python – an array of strings separated by </w:t>
      </w:r>
      <w:r w:rsidRPr="008E2190">
        <w:rPr>
          <w:noProof/>
        </w:rPr>
        <w:t>"</w:t>
      </w:r>
      <w:r w:rsidRPr="008D3373">
        <w:rPr>
          <w:rFonts w:ascii="Consolas" w:hAnsi="Consolas"/>
          <w:b/>
        </w:rPr>
        <w:t>,</w:t>
      </w:r>
      <w:r w:rsidRPr="008E2190">
        <w:rPr>
          <w:noProof/>
        </w:rPr>
        <w:t>"</w:t>
      </w:r>
      <w:r>
        <w:t>.</w:t>
      </w:r>
    </w:p>
    <w:p w14:paraId="13571D04" w14:textId="77777777" w:rsidR="00BD46E9" w:rsidRDefault="00BD46E9" w:rsidP="00BD46E9">
      <w:pPr>
        <w:pStyle w:val="Heading2"/>
        <w:rPr>
          <w:noProof/>
        </w:rPr>
      </w:pPr>
      <w:r>
        <w:rPr>
          <w:noProof/>
        </w:rPr>
        <w:t>Output</w:t>
      </w:r>
    </w:p>
    <w:p w14:paraId="1000DBDA" w14:textId="77777777" w:rsidR="00BD46E9" w:rsidRDefault="00BD46E9" w:rsidP="00BD46E9">
      <w:pPr>
        <w:pStyle w:val="ListParagraph"/>
        <w:numPr>
          <w:ilvl w:val="0"/>
          <w:numId w:val="45"/>
        </w:numPr>
      </w:pPr>
      <w:r>
        <w:t>There are three types of output:</w:t>
      </w:r>
    </w:p>
    <w:p w14:paraId="0BFEF2EB" w14:textId="77777777" w:rsidR="00BD46E9" w:rsidRDefault="00BD46E9" w:rsidP="00BD46E9">
      <w:pPr>
        <w:pStyle w:val="ListParagraph"/>
        <w:numPr>
          <w:ilvl w:val="1"/>
          <w:numId w:val="45"/>
        </w:numPr>
      </w:pPr>
      <w:r>
        <w:t xml:space="preserve">If all of the food is eaten print the following output: </w:t>
      </w:r>
      <w:r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>You win! Final python length is {length}</w:t>
      </w:r>
      <w:r w:rsidRPr="008E2190">
        <w:rPr>
          <w:b/>
          <w:noProof/>
        </w:rPr>
        <w:t>"</w:t>
      </w:r>
    </w:p>
    <w:p w14:paraId="4EB9E81A" w14:textId="77777777" w:rsidR="00BD46E9" w:rsidRDefault="00BD46E9" w:rsidP="00BD46E9">
      <w:pPr>
        <w:pStyle w:val="ListParagraph"/>
        <w:numPr>
          <w:ilvl w:val="1"/>
          <w:numId w:val="45"/>
        </w:numPr>
      </w:pPr>
      <w:r>
        <w:t xml:space="preserve">If there are no left commands and there is still some food to be eaten: </w:t>
      </w:r>
      <w:r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>You lose! There is still {left food} food to be eaten.</w:t>
      </w:r>
      <w:r w:rsidRPr="008E2190">
        <w:rPr>
          <w:b/>
          <w:noProof/>
        </w:rPr>
        <w:t>"</w:t>
      </w:r>
    </w:p>
    <w:p w14:paraId="4D0A1944" w14:textId="77777777" w:rsidR="00BD46E9" w:rsidRPr="008E2190" w:rsidRDefault="00BD46E9" w:rsidP="00BD46E9">
      <w:pPr>
        <w:pStyle w:val="ListParagraph"/>
        <w:numPr>
          <w:ilvl w:val="1"/>
          <w:numId w:val="45"/>
        </w:numPr>
        <w:rPr>
          <w:rFonts w:cstheme="minorHAnsi"/>
          <w:b/>
        </w:rPr>
      </w:pPr>
      <w:r>
        <w:t xml:space="preserve">If you step on the enemy the game is over and you print </w:t>
      </w:r>
      <w:r w:rsidRPr="008E2190">
        <w:rPr>
          <w:rFonts w:cstheme="minorHAnsi"/>
          <w:b/>
        </w:rPr>
        <w:t>"</w:t>
      </w:r>
      <w:r w:rsidRPr="008D3373">
        <w:rPr>
          <w:rFonts w:ascii="Consolas" w:hAnsi="Consolas" w:cstheme="minorHAnsi"/>
          <w:b/>
        </w:rPr>
        <w:t>You lose! Killed by an enemy!</w:t>
      </w:r>
      <w:r w:rsidRPr="008E2190">
        <w:rPr>
          <w:rFonts w:cstheme="minorHAnsi"/>
          <w:b/>
        </w:rPr>
        <w:t>"</w:t>
      </w:r>
    </w:p>
    <w:p w14:paraId="17782E28" w14:textId="77777777" w:rsidR="00BD46E9" w:rsidRPr="008978B0" w:rsidRDefault="00BD46E9" w:rsidP="00BD46E9">
      <w:pPr>
        <w:pStyle w:val="Heading2"/>
        <w:rPr>
          <w:noProof/>
          <w:lang w:val="bg-BG"/>
        </w:rPr>
      </w:pPr>
      <w:r>
        <w:rPr>
          <w:noProof/>
        </w:rPr>
        <w:t>Constraints</w:t>
      </w:r>
    </w:p>
    <w:p w14:paraId="788F6FF2" w14:textId="77777777" w:rsidR="00BD46E9" w:rsidRDefault="00BD46E9" w:rsidP="00BD46E9">
      <w:pPr>
        <w:numPr>
          <w:ilvl w:val="0"/>
          <w:numId w:val="44"/>
        </w:numPr>
        <w:suppressAutoHyphens/>
        <w:spacing w:before="0" w:after="0" w:line="240" w:lineRule="auto"/>
      </w:pPr>
      <w:r>
        <w:t xml:space="preserve">The </w:t>
      </w:r>
      <w:r>
        <w:rPr>
          <w:b/>
        </w:rPr>
        <w:t>input numbers</w:t>
      </w:r>
      <w:r>
        <w:t xml:space="preserve"> will be a 32-bit integer in </w:t>
      </w:r>
      <w:r w:rsidRPr="00E763EB">
        <w:t xml:space="preserve">the range [0 … </w:t>
      </w:r>
      <w:r>
        <w:t xml:space="preserve">2 147 483 </w:t>
      </w:r>
      <w:r w:rsidRPr="00301B78">
        <w:t>647</w:t>
      </w:r>
      <w:r w:rsidRPr="00E763EB">
        <w:t>].</w:t>
      </w:r>
    </w:p>
    <w:p w14:paraId="31C698B1" w14:textId="77777777" w:rsidR="00BD46E9" w:rsidRPr="00C02108" w:rsidRDefault="00BD46E9" w:rsidP="00BD46E9">
      <w:pPr>
        <w:numPr>
          <w:ilvl w:val="0"/>
          <w:numId w:val="44"/>
        </w:numPr>
        <w:suppressAutoHyphens/>
        <w:spacing w:before="0" w:after="0" w:line="240" w:lineRule="auto"/>
        <w:rPr>
          <w:lang w:eastAsia="ja-JP"/>
        </w:rPr>
      </w:pPr>
      <w:r w:rsidRPr="00C02108">
        <w:rPr>
          <w:lang w:eastAsia="ja-JP"/>
        </w:rPr>
        <w:t>Allowed working time for your program: 0.</w:t>
      </w:r>
      <w:r>
        <w:rPr>
          <w:lang w:eastAsia="ja-JP"/>
        </w:rPr>
        <w:t>1</w:t>
      </w:r>
      <w:r w:rsidRPr="00C02108">
        <w:rPr>
          <w:lang w:eastAsia="ja-JP"/>
        </w:rPr>
        <w:t xml:space="preserve"> seconds.</w:t>
      </w:r>
    </w:p>
    <w:p w14:paraId="2ADC88DB" w14:textId="77777777" w:rsidR="00BD46E9" w:rsidRDefault="00BD46E9" w:rsidP="00BD46E9">
      <w:pPr>
        <w:pStyle w:val="ListParagraph"/>
        <w:numPr>
          <w:ilvl w:val="0"/>
          <w:numId w:val="44"/>
        </w:numPr>
        <w:rPr>
          <w:noProof/>
        </w:rPr>
      </w:pPr>
      <w:r w:rsidRPr="00C02108">
        <w:rPr>
          <w:lang w:eastAsia="ja-JP"/>
        </w:rPr>
        <w:t>Allowed memory: 16</w:t>
      </w:r>
      <w:r w:rsidRPr="00C02108">
        <w:t xml:space="preserve"> MB.</w:t>
      </w:r>
    </w:p>
    <w:p w14:paraId="697B0921" w14:textId="77777777" w:rsidR="00BD46E9" w:rsidRDefault="00BD46E9" w:rsidP="00BD46E9">
      <w:pPr>
        <w:pStyle w:val="Heading2"/>
        <w:rPr>
          <w:noProof/>
        </w:rPr>
      </w:pPr>
      <w:r>
        <w:rPr>
          <w:noProof/>
        </w:rPr>
        <w:t>Examples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3964"/>
        <w:gridCol w:w="3402"/>
        <w:gridCol w:w="3261"/>
      </w:tblGrid>
      <w:tr w:rsidR="00BD46E9" w14:paraId="6649ED7E" w14:textId="77777777" w:rsidTr="00CA7733">
        <w:trPr>
          <w:trHeight w:val="282"/>
        </w:trPr>
        <w:tc>
          <w:tcPr>
            <w:tcW w:w="3964" w:type="dxa"/>
            <w:shd w:val="clear" w:color="auto" w:fill="D9D9D9" w:themeFill="background1" w:themeFillShade="D9"/>
          </w:tcPr>
          <w:p w14:paraId="301A3372" w14:textId="77777777" w:rsidR="00BD46E9" w:rsidRPr="008D3373" w:rsidRDefault="00BD46E9" w:rsidP="00CA7733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8346AF0" w14:textId="77777777" w:rsidR="00BD46E9" w:rsidRPr="008D3373" w:rsidRDefault="00BD46E9" w:rsidP="00CA7733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0DF760D1" w14:textId="77777777" w:rsidR="00BD46E9" w:rsidRPr="008D3373" w:rsidRDefault="00BD46E9" w:rsidP="00CA7733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Comments</w:t>
            </w:r>
          </w:p>
        </w:tc>
      </w:tr>
      <w:tr w:rsidR="00BD46E9" w14:paraId="58D103F3" w14:textId="77777777" w:rsidTr="00CA7733">
        <w:tc>
          <w:tcPr>
            <w:tcW w:w="3964" w:type="dxa"/>
          </w:tcPr>
          <w:p w14:paraId="3D28E420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0" w:name="_Hlk505101421"/>
            <w:r w:rsidRPr="005D7D2F">
              <w:rPr>
                <w:rFonts w:cstheme="minorHAnsi"/>
                <w:b w:val="0"/>
              </w:rPr>
              <w:t>5</w:t>
            </w:r>
          </w:p>
          <w:p w14:paraId="64C461EF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up, right, right, right, up</w:t>
            </w:r>
          </w:p>
          <w:p w14:paraId="5CEE0482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* *</w:t>
            </w:r>
          </w:p>
          <w:p w14:paraId="322FE4A4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 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f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</w:p>
          <w:p w14:paraId="72633341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f * * *</w:t>
            </w:r>
          </w:p>
          <w:p w14:paraId="62B22FFC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s</w:t>
            </w:r>
            <w:r w:rsidRPr="005D7D2F">
              <w:rPr>
                <w:rFonts w:cstheme="minorHAnsi"/>
                <w:b w:val="0"/>
                <w:lang w:val="bg-BG"/>
              </w:rPr>
              <w:t xml:space="preserve"> *</w:t>
            </w:r>
            <w:r w:rsidRPr="005D7D2F">
              <w:rPr>
                <w:rFonts w:cstheme="minorHAnsi"/>
                <w:b w:val="0"/>
              </w:rPr>
              <w:t xml:space="preserve"> * * *</w:t>
            </w:r>
          </w:p>
          <w:p w14:paraId="68E7BB9F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 xml:space="preserve">* *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1D15C43E" w14:textId="77777777" w:rsidR="00BD46E9" w:rsidRPr="008D3373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win! Final python length is 3</w:t>
            </w:r>
          </w:p>
        </w:tc>
        <w:tc>
          <w:tcPr>
            <w:tcW w:w="3261" w:type="dxa"/>
          </w:tcPr>
          <w:p w14:paraId="67162D34" w14:textId="77777777" w:rsidR="00BD46E9" w:rsidRPr="00A479AD" w:rsidRDefault="00BD46E9" w:rsidP="00CA7733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After executing all of the commands the </w:t>
            </w:r>
            <w:r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has </w:t>
            </w:r>
            <w:r>
              <w:rPr>
                <w:rFonts w:asciiTheme="minorHAnsi" w:hAnsiTheme="minorHAnsi" w:cstheme="minorHAnsi"/>
                <w:b w:val="0"/>
              </w:rPr>
              <w:t xml:space="preserve">eaten all of the food and it is </w:t>
            </w:r>
            <w:r w:rsidRPr="00A479AD">
              <w:rPr>
                <w:rFonts w:asciiTheme="minorHAnsi" w:hAnsiTheme="minorHAnsi" w:cstheme="minorHAnsi"/>
                <w:b w:val="0"/>
              </w:rPr>
              <w:t>still alive.</w:t>
            </w:r>
          </w:p>
        </w:tc>
      </w:tr>
      <w:tr w:rsidR="00BD46E9" w14:paraId="0AF0468A" w14:textId="77777777" w:rsidTr="00CA7733">
        <w:tc>
          <w:tcPr>
            <w:tcW w:w="3964" w:type="dxa"/>
          </w:tcPr>
          <w:p w14:paraId="659155DF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1" w:name="_Hlk505101742"/>
            <w:bookmarkEnd w:id="0"/>
            <w:r w:rsidRPr="005D7D2F">
              <w:rPr>
                <w:rFonts w:cstheme="minorHAnsi"/>
                <w:b w:val="0"/>
              </w:rPr>
              <w:t>4</w:t>
            </w:r>
          </w:p>
          <w:p w14:paraId="139828A0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right, right, right, right, right, down, right</w:t>
            </w:r>
          </w:p>
          <w:p w14:paraId="4F5B4915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C0F84FD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A6DE05B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  <w:p w14:paraId="64450C66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</w:tc>
        <w:tc>
          <w:tcPr>
            <w:tcW w:w="3402" w:type="dxa"/>
          </w:tcPr>
          <w:p w14:paraId="47F9A34F" w14:textId="77777777" w:rsidR="00BD46E9" w:rsidRPr="008D3373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Killed by an enemy!</w:t>
            </w:r>
          </w:p>
        </w:tc>
        <w:tc>
          <w:tcPr>
            <w:tcW w:w="3261" w:type="dxa"/>
          </w:tcPr>
          <w:p w14:paraId="4EFAEA03" w14:textId="77777777" w:rsidR="00BD46E9" w:rsidRPr="00A479AD" w:rsidRDefault="00BD46E9" w:rsidP="00CA7733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moves 2 times to the right, then it goes off</w:t>
            </w:r>
            <w:r>
              <w:rPr>
                <w:rFonts w:asciiTheme="minorHAnsi" w:hAnsiTheme="minorHAnsi" w:cstheme="minorHAnsi"/>
                <w:b w:val="0"/>
              </w:rPr>
              <w:t>-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screen and appears on </w:t>
            </w:r>
            <w:r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9AD">
              <w:rPr>
                <w:rFonts w:asciiTheme="minorHAnsi" w:hAnsiTheme="minorHAnsi" w:cstheme="minorHAnsi"/>
                <w:b w:val="0"/>
              </w:rPr>
              <w:t>left side. Then it makes 2 more moves to the right, it goes down, steps on an enemy and the game is over.</w:t>
            </w:r>
          </w:p>
        </w:tc>
      </w:tr>
      <w:tr w:rsidR="00BD46E9" w14:paraId="0A7BF808" w14:textId="77777777" w:rsidTr="00CA7733">
        <w:tc>
          <w:tcPr>
            <w:tcW w:w="3964" w:type="dxa"/>
          </w:tcPr>
          <w:p w14:paraId="3ECEE09E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6</w:t>
            </w:r>
          </w:p>
          <w:p w14:paraId="218BE7FD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down, left, left, down, right, right, right, right, right</w:t>
            </w:r>
          </w:p>
          <w:p w14:paraId="0F4F9F8B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CA847AC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5ED289D1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f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4DFE0C56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262C3149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086B8288" w14:textId="77777777" w:rsidR="00BD46E9" w:rsidRPr="005D7D2F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1F7B5A0C" w14:textId="77777777" w:rsidR="00BD46E9" w:rsidRPr="008D3373" w:rsidRDefault="00BD46E9" w:rsidP="00CA7733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There is still 1 food to be eaten.</w:t>
            </w:r>
          </w:p>
        </w:tc>
        <w:tc>
          <w:tcPr>
            <w:tcW w:w="3261" w:type="dxa"/>
          </w:tcPr>
          <w:p w14:paraId="5A3A5281" w14:textId="77777777" w:rsidR="00BD46E9" w:rsidRPr="00A479AD" w:rsidRDefault="00BD46E9" w:rsidP="00CA7733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survived but there is still 1 piece of food that the </w:t>
            </w:r>
            <w:r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could not eat.</w:t>
            </w:r>
          </w:p>
        </w:tc>
      </w:tr>
      <w:bookmarkEnd w:id="1"/>
    </w:tbl>
    <w:p w14:paraId="4872FA99" w14:textId="79FCC347" w:rsidR="00BD46E9" w:rsidRDefault="00BD46E9" w:rsidP="00392395">
      <w:pPr>
        <w:rPr>
          <w:i/>
          <w:iCs/>
        </w:rPr>
      </w:pPr>
    </w:p>
    <w:p w14:paraId="70DC73E0" w14:textId="6570F730" w:rsidR="00BD46E9" w:rsidRDefault="00BD46E9" w:rsidP="00392395">
      <w:pPr>
        <w:rPr>
          <w:i/>
          <w:iCs/>
        </w:rPr>
      </w:pPr>
    </w:p>
    <w:p w14:paraId="39C7CFB8" w14:textId="4178932C" w:rsidR="00BD46E9" w:rsidRDefault="00BD46E9" w:rsidP="00392395">
      <w:pPr>
        <w:rPr>
          <w:i/>
          <w:iCs/>
        </w:rPr>
      </w:pPr>
    </w:p>
    <w:p w14:paraId="49B2C3D8" w14:textId="6A100C88" w:rsidR="00BD46E9" w:rsidRDefault="00BD46E9" w:rsidP="00392395">
      <w:pPr>
        <w:rPr>
          <w:i/>
          <w:iCs/>
        </w:rPr>
      </w:pPr>
    </w:p>
    <w:p w14:paraId="04BDC029" w14:textId="7E8196F1" w:rsidR="00BD46E9" w:rsidRDefault="00BD46E9" w:rsidP="00392395">
      <w:pPr>
        <w:rPr>
          <w:i/>
          <w:iCs/>
        </w:rPr>
      </w:pPr>
    </w:p>
    <w:p w14:paraId="59655979" w14:textId="20265B23" w:rsidR="00BD46E9" w:rsidRDefault="00BD46E9" w:rsidP="00392395">
      <w:pPr>
        <w:rPr>
          <w:i/>
          <w:iCs/>
        </w:rPr>
      </w:pPr>
    </w:p>
    <w:p w14:paraId="246BA38F" w14:textId="77777777" w:rsidR="00BD46E9" w:rsidRDefault="00BD46E9" w:rsidP="00BD46E9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lastRenderedPageBreak/>
        <w:t>Grooming Salon</w:t>
      </w:r>
    </w:p>
    <w:p w14:paraId="506E7A38" w14:textId="77777777" w:rsidR="00BD46E9" w:rsidRPr="00117DAD" w:rsidRDefault="00BD46E9" w:rsidP="00BD46E9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A5C45F1" wp14:editId="40F42FE1">
            <wp:extent cx="2751810" cy="1047115"/>
            <wp:effectExtent l="0" t="0" r="0" b="635"/>
            <wp:docPr id="9" name="Picture 9" descr="Dog And Cat png download - 957*342 - Free Transparent Dog png Download. - 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g And Cat png download - 957*342 - Free Transparent Dog png Download. -  CleanPNG / Kiss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5294" b="94412" l="1556" r="7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32" r="22919" b="7529"/>
                    <a:stretch/>
                  </pic:blipFill>
                  <pic:spPr bwMode="auto">
                    <a:xfrm>
                      <a:off x="0" y="0"/>
                      <a:ext cx="2765987" cy="105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5384F2" w14:textId="77777777" w:rsidR="00BD46E9" w:rsidRPr="008B3F48" w:rsidRDefault="00BD46E9" w:rsidP="00BD46E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54200025" w14:textId="77777777" w:rsidR="00BD46E9" w:rsidRDefault="00BD46E9" w:rsidP="00BD46E9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AB2692D" w14:textId="77777777" w:rsidR="00BD46E9" w:rsidRPr="008B3F48" w:rsidRDefault="00BD46E9" w:rsidP="00BD46E9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79C61A" w14:textId="77777777" w:rsidR="00BD46E9" w:rsidRPr="008B3F48" w:rsidRDefault="00BD46E9" w:rsidP="00BD46E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2FB1BCB9" w14:textId="77777777" w:rsidR="00BD46E9" w:rsidRPr="008B3F48" w:rsidRDefault="00BD46E9" w:rsidP="00BD46E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50A1C08D" w14:textId="77777777" w:rsidR="00BD46E9" w:rsidRPr="008B3F48" w:rsidRDefault="00BD46E9" w:rsidP="00BD46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6864B5AA" w14:textId="77777777" w:rsidR="00BD46E9" w:rsidRDefault="00BD46E9" w:rsidP="00BD46E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7A9A2FCB" w14:textId="77777777" w:rsidR="00BD46E9" w:rsidRPr="00010CDC" w:rsidRDefault="00BD46E9" w:rsidP="00BD46E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8287450" w14:textId="77777777" w:rsidR="00BD46E9" w:rsidRPr="00D0326C" w:rsidRDefault="00BD46E9" w:rsidP="00BD46E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1302D464" w14:textId="77777777" w:rsidR="00BD46E9" w:rsidRPr="008B3F48" w:rsidRDefault="00BD46E9" w:rsidP="00BD46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6E9AC410" w14:textId="77777777" w:rsidR="00BD46E9" w:rsidRPr="008B3F48" w:rsidRDefault="00BD46E9" w:rsidP="00BD46E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42607B72" w14:textId="77777777" w:rsidR="00BD46E9" w:rsidRPr="008B3F48" w:rsidRDefault="00BD46E9" w:rsidP="00BD46E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0A6C91F8" w14:textId="77777777" w:rsidR="00BD46E9" w:rsidRPr="00D0326C" w:rsidRDefault="00BD46E9" w:rsidP="00BD46E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02288A80" w14:textId="77777777" w:rsidR="00BD46E9" w:rsidRPr="008B3F48" w:rsidRDefault="00BD46E9" w:rsidP="00BD46E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6855F4D7" w14:textId="77777777" w:rsidR="00BD46E9" w:rsidRPr="008B3F48" w:rsidRDefault="00BD46E9" w:rsidP="00BD46E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449EB99E" w14:textId="77777777" w:rsidR="00BD46E9" w:rsidRPr="008B3F48" w:rsidRDefault="00BD46E9" w:rsidP="00BD46E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1843C741" w14:textId="77777777" w:rsidR="00BD46E9" w:rsidRPr="008B3F48" w:rsidRDefault="00BD46E9" w:rsidP="00BD46E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7B3FCED1" w14:textId="77777777" w:rsidR="00BD46E9" w:rsidRDefault="00BD46E9" w:rsidP="00BD46E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59EE2FB2" w14:textId="77777777" w:rsidR="00BD46E9" w:rsidRPr="008B3F48" w:rsidRDefault="00BD46E9" w:rsidP="00BD46E9">
      <w:pPr>
        <w:pStyle w:val="ListParagraph"/>
        <w:numPr>
          <w:ilvl w:val="0"/>
          <w:numId w:val="50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21A89E9A" w14:textId="77777777" w:rsidR="00BD46E9" w:rsidRPr="008B3F48" w:rsidRDefault="00BD46E9" w:rsidP="00BD46E9">
      <w:pPr>
        <w:pStyle w:val="ListParagraph"/>
        <w:numPr>
          <w:ilvl w:val="0"/>
          <w:numId w:val="50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CD932BD" w14:textId="77777777" w:rsidR="00BD46E9" w:rsidRPr="00FE4C18" w:rsidRDefault="00BD46E9" w:rsidP="00BD46E9">
      <w:pPr>
        <w:pStyle w:val="ListParagraph"/>
        <w:numPr>
          <w:ilvl w:val="1"/>
          <w:numId w:val="50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137C70BA" w14:textId="77777777" w:rsidR="00BD46E9" w:rsidRPr="00FE4C18" w:rsidRDefault="00BD46E9" w:rsidP="00BD46E9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27FD50E9" w14:textId="77777777" w:rsidR="00BD46E9" w:rsidRPr="008B3F48" w:rsidRDefault="00BD46E9" w:rsidP="00BD46E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3C15BD1B" w14:textId="77777777" w:rsidR="00BD46E9" w:rsidRPr="008B3F48" w:rsidRDefault="00BD46E9" w:rsidP="00BD46E9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29049312" w14:textId="77777777" w:rsidR="00BD46E9" w:rsidRDefault="00BD46E9" w:rsidP="00BD46E9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2F8AE059" w14:textId="77777777" w:rsidR="00BD46E9" w:rsidRPr="007618D6" w:rsidRDefault="00BD46E9" w:rsidP="00BD46E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7618D6">
        <w:rPr>
          <w:noProof/>
          <w:lang w:val="en-GB"/>
        </w:rPr>
        <w:t>Examples</w:t>
      </w:r>
    </w:p>
    <w:p w14:paraId="7DCD82C1" w14:textId="77777777" w:rsidR="00BD46E9" w:rsidRPr="008B3F48" w:rsidRDefault="00BD46E9" w:rsidP="00BD46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D46E9" w:rsidRPr="008B3F48" w14:paraId="31433111" w14:textId="77777777" w:rsidTr="00CA7733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1E30CE" w14:textId="77777777" w:rsidR="00BD46E9" w:rsidRPr="008B3F48" w:rsidRDefault="00BD46E9" w:rsidP="00CA7733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BD46E9" w:rsidRPr="008B3F48" w14:paraId="29E38DC6" w14:textId="77777777" w:rsidTr="00CA7733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3808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2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11788977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583E45C3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8073822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78015893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6AFF2A4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6FC6582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1BCEDD3B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6A09F254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AA26ED0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6481E36C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65FE9979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3529EBB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43A05BBA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79EBC8B5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657FB54C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F5B1406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41C2E35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8255CD5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C6705FB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475D6DA3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6643DF01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4CF0C91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6220366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E9290A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68D814F6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4A90147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22A2DE75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5D3CE3ED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400E87F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31E40B1B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148AE2C7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2F2AA936" w14:textId="77777777" w:rsidR="00BD46E9" w:rsidRPr="004213B7" w:rsidRDefault="00BD46E9" w:rsidP="00CA7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12AA49F2" w14:textId="77777777" w:rsidR="00BD46E9" w:rsidRPr="006D1E5D" w:rsidRDefault="00BD46E9" w:rsidP="00CA7733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2"/>
    <w:p w14:paraId="19C2BC00" w14:textId="77777777" w:rsidR="00BD46E9" w:rsidRPr="008B3F48" w:rsidRDefault="00BD46E9" w:rsidP="00BD46E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EB30206" w14:textId="77777777" w:rsidR="00BD46E9" w:rsidRPr="007618D6" w:rsidRDefault="00BD46E9" w:rsidP="00BD46E9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14617899" w14:textId="77777777" w:rsidR="00BD46E9" w:rsidRPr="00640502" w:rsidRDefault="00BD46E9" w:rsidP="00BD46E9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p w14:paraId="40F4361E" w14:textId="6CFA8C2F" w:rsidR="00BD46E9" w:rsidRDefault="00BD46E9" w:rsidP="00392395">
      <w:pPr>
        <w:rPr>
          <w:i/>
          <w:iCs/>
        </w:rPr>
      </w:pPr>
    </w:p>
    <w:p w14:paraId="1939814D" w14:textId="4E221F8B" w:rsidR="00BD46E9" w:rsidRDefault="00BD46E9" w:rsidP="00392395">
      <w:pPr>
        <w:rPr>
          <w:i/>
          <w:iCs/>
        </w:rPr>
      </w:pPr>
    </w:p>
    <w:p w14:paraId="0E20F6A9" w14:textId="560F4D55" w:rsidR="00BD46E9" w:rsidRDefault="00BD46E9" w:rsidP="00392395">
      <w:pPr>
        <w:rPr>
          <w:i/>
          <w:iCs/>
        </w:rPr>
      </w:pPr>
    </w:p>
    <w:p w14:paraId="128FE5A3" w14:textId="356960AD" w:rsidR="00BD46E9" w:rsidRDefault="00BD46E9" w:rsidP="00392395">
      <w:pPr>
        <w:rPr>
          <w:i/>
          <w:iCs/>
        </w:rPr>
      </w:pPr>
    </w:p>
    <w:p w14:paraId="26AEAB1C" w14:textId="15E717FB" w:rsidR="00BD46E9" w:rsidRDefault="00BD46E9" w:rsidP="00392395">
      <w:pPr>
        <w:rPr>
          <w:i/>
          <w:iCs/>
        </w:rPr>
      </w:pPr>
    </w:p>
    <w:p w14:paraId="5D8FC49C" w14:textId="6F767900" w:rsidR="00BD46E9" w:rsidRDefault="00BD46E9" w:rsidP="00392395">
      <w:pPr>
        <w:rPr>
          <w:i/>
          <w:iCs/>
        </w:rPr>
      </w:pPr>
    </w:p>
    <w:p w14:paraId="2F0CD728" w14:textId="1AA6F193" w:rsidR="00BD46E9" w:rsidRDefault="00BD46E9" w:rsidP="00392395">
      <w:pPr>
        <w:rPr>
          <w:i/>
          <w:iCs/>
        </w:rPr>
      </w:pPr>
    </w:p>
    <w:p w14:paraId="118E584A" w14:textId="1CDDD817" w:rsidR="00BD46E9" w:rsidRDefault="00BD46E9" w:rsidP="00392395">
      <w:pPr>
        <w:rPr>
          <w:i/>
          <w:iCs/>
        </w:rPr>
      </w:pPr>
    </w:p>
    <w:p w14:paraId="05B7AF98" w14:textId="72D80766" w:rsidR="00BD46E9" w:rsidRDefault="00BD46E9" w:rsidP="00392395">
      <w:pPr>
        <w:rPr>
          <w:i/>
          <w:iCs/>
        </w:rPr>
      </w:pPr>
    </w:p>
    <w:p w14:paraId="64A0C233" w14:textId="0646F8F8" w:rsidR="00BD46E9" w:rsidRDefault="00BD46E9" w:rsidP="00392395">
      <w:pPr>
        <w:rPr>
          <w:i/>
          <w:iCs/>
        </w:rPr>
      </w:pPr>
    </w:p>
    <w:p w14:paraId="6BC9FEC9" w14:textId="3F4043CE" w:rsidR="00BD46E9" w:rsidRDefault="00BD46E9" w:rsidP="00392395">
      <w:pPr>
        <w:rPr>
          <w:i/>
          <w:iCs/>
        </w:rPr>
      </w:pPr>
    </w:p>
    <w:p w14:paraId="1F760723" w14:textId="0DFC8044" w:rsidR="00BD46E9" w:rsidRDefault="00BD46E9" w:rsidP="00392395">
      <w:pPr>
        <w:rPr>
          <w:i/>
          <w:iCs/>
        </w:rPr>
      </w:pPr>
    </w:p>
    <w:p w14:paraId="2AD16D2C" w14:textId="77777777" w:rsidR="00BD46E9" w:rsidRPr="006931B5" w:rsidRDefault="00BD46E9" w:rsidP="00392395">
      <w:pPr>
        <w:rPr>
          <w:i/>
          <w:iCs/>
        </w:rPr>
      </w:pPr>
    </w:p>
    <w:sectPr w:rsidR="00BD46E9" w:rsidRPr="006931B5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A8D90" w14:textId="77777777" w:rsidR="00AF712C" w:rsidRDefault="00AF712C" w:rsidP="008068A2">
      <w:pPr>
        <w:spacing w:after="0" w:line="240" w:lineRule="auto"/>
      </w:pPr>
      <w:r>
        <w:separator/>
      </w:r>
    </w:p>
  </w:endnote>
  <w:endnote w:type="continuationSeparator" w:id="0">
    <w:p w14:paraId="332FDEAB" w14:textId="77777777" w:rsidR="00AF712C" w:rsidRDefault="00AF71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5C636" w14:textId="77777777" w:rsidR="00270916" w:rsidRDefault="002709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1B059D" w:rsidRDefault="001B05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1B059D" w:rsidRPr="002C539D" w:rsidRDefault="001B059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1B059D" w:rsidRPr="002C539D" w:rsidRDefault="001B059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43C9F8" w:rsidR="001B059D" w:rsidRPr="002C539D" w:rsidRDefault="001B059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</w:t>
                          </w:r>
                          <w:r w:rsidR="00270916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="00270916" w:rsidRPr="0027091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1B059D" w:rsidRPr="00596AA5" w:rsidRDefault="001B059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43C9F8" w:rsidR="001B059D" w:rsidRPr="002C539D" w:rsidRDefault="001B059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</w:t>
                    </w:r>
                    <w:r w:rsidR="00270916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 w:rsidR="00270916" w:rsidRPr="0027091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1B059D" w:rsidRPr="00596AA5" w:rsidRDefault="001B059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4606A7" w:rsidR="001B059D" w:rsidRPr="00596AA5" w:rsidRDefault="001B059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3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4606A7" w:rsidR="001B059D" w:rsidRPr="00596AA5" w:rsidRDefault="001B059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3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5A0BA" w14:textId="77777777" w:rsidR="00270916" w:rsidRDefault="002709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6ABB0" w14:textId="77777777" w:rsidR="00AF712C" w:rsidRDefault="00AF712C" w:rsidP="008068A2">
      <w:pPr>
        <w:spacing w:after="0" w:line="240" w:lineRule="auto"/>
      </w:pPr>
      <w:r>
        <w:separator/>
      </w:r>
    </w:p>
  </w:footnote>
  <w:footnote w:type="continuationSeparator" w:id="0">
    <w:p w14:paraId="34813AAD" w14:textId="77777777" w:rsidR="00AF712C" w:rsidRDefault="00AF71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0CE24" w14:textId="77777777" w:rsidR="00270916" w:rsidRDefault="002709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B059D" w:rsidRDefault="001B059D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8C293" w14:textId="77777777" w:rsidR="00270916" w:rsidRDefault="002709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62EAB"/>
    <w:multiLevelType w:val="hybridMultilevel"/>
    <w:tmpl w:val="472AA7AA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976E07"/>
    <w:multiLevelType w:val="hybridMultilevel"/>
    <w:tmpl w:val="8C7610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0561AA"/>
    <w:multiLevelType w:val="hybridMultilevel"/>
    <w:tmpl w:val="FCC84E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89808">
    <w:abstractNumId w:val="1"/>
  </w:num>
  <w:num w:numId="2" w16cid:durableId="2098407227">
    <w:abstractNumId w:val="48"/>
  </w:num>
  <w:num w:numId="3" w16cid:durableId="1340112427">
    <w:abstractNumId w:val="11"/>
  </w:num>
  <w:num w:numId="4" w16cid:durableId="964389456">
    <w:abstractNumId w:val="31"/>
  </w:num>
  <w:num w:numId="5" w16cid:durableId="1514026824">
    <w:abstractNumId w:val="32"/>
  </w:num>
  <w:num w:numId="6" w16cid:durableId="2119331656">
    <w:abstractNumId w:val="36"/>
  </w:num>
  <w:num w:numId="7" w16cid:durableId="648243533">
    <w:abstractNumId w:val="5"/>
  </w:num>
  <w:num w:numId="8" w16cid:durableId="703024517">
    <w:abstractNumId w:val="10"/>
  </w:num>
  <w:num w:numId="9" w16cid:durableId="504445638">
    <w:abstractNumId w:val="29"/>
  </w:num>
  <w:num w:numId="10" w16cid:durableId="14784482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8317505">
    <w:abstractNumId w:val="6"/>
  </w:num>
  <w:num w:numId="12" w16cid:durableId="521632096">
    <w:abstractNumId w:val="22"/>
  </w:num>
  <w:num w:numId="13" w16cid:durableId="2012174935">
    <w:abstractNumId w:val="2"/>
  </w:num>
  <w:num w:numId="14" w16cid:durableId="1433161443">
    <w:abstractNumId w:val="35"/>
  </w:num>
  <w:num w:numId="15" w16cid:durableId="1160655926">
    <w:abstractNumId w:val="12"/>
  </w:num>
  <w:num w:numId="16" w16cid:durableId="881677423">
    <w:abstractNumId w:val="40"/>
  </w:num>
  <w:num w:numId="17" w16cid:durableId="1653563733">
    <w:abstractNumId w:val="30"/>
  </w:num>
  <w:num w:numId="18" w16cid:durableId="1174954087">
    <w:abstractNumId w:val="47"/>
  </w:num>
  <w:num w:numId="19" w16cid:durableId="766576910">
    <w:abstractNumId w:val="37"/>
  </w:num>
  <w:num w:numId="20" w16cid:durableId="372850217">
    <w:abstractNumId w:val="21"/>
  </w:num>
  <w:num w:numId="21" w16cid:durableId="385374588">
    <w:abstractNumId w:val="34"/>
  </w:num>
  <w:num w:numId="22" w16cid:durableId="158280138">
    <w:abstractNumId w:val="14"/>
  </w:num>
  <w:num w:numId="23" w16cid:durableId="1420448295">
    <w:abstractNumId w:val="17"/>
  </w:num>
  <w:num w:numId="24" w16cid:durableId="1714496644">
    <w:abstractNumId w:val="3"/>
  </w:num>
  <w:num w:numId="25" w16cid:durableId="381908864">
    <w:abstractNumId w:val="9"/>
  </w:num>
  <w:num w:numId="26" w16cid:durableId="347685496">
    <w:abstractNumId w:val="18"/>
  </w:num>
  <w:num w:numId="27" w16cid:durableId="865945287">
    <w:abstractNumId w:val="39"/>
  </w:num>
  <w:num w:numId="28" w16cid:durableId="236941956">
    <w:abstractNumId w:val="19"/>
  </w:num>
  <w:num w:numId="29" w16cid:durableId="2033069213">
    <w:abstractNumId w:val="46"/>
  </w:num>
  <w:num w:numId="30" w16cid:durableId="710883252">
    <w:abstractNumId w:val="26"/>
  </w:num>
  <w:num w:numId="31" w16cid:durableId="68620541">
    <w:abstractNumId w:val="13"/>
  </w:num>
  <w:num w:numId="32" w16cid:durableId="741370399">
    <w:abstractNumId w:val="38"/>
  </w:num>
  <w:num w:numId="33" w16cid:durableId="1288925211">
    <w:abstractNumId w:val="41"/>
  </w:num>
  <w:num w:numId="34" w16cid:durableId="490564499">
    <w:abstractNumId w:val="28"/>
  </w:num>
  <w:num w:numId="35" w16cid:durableId="686174272">
    <w:abstractNumId w:val="45"/>
  </w:num>
  <w:num w:numId="36" w16cid:durableId="33236845">
    <w:abstractNumId w:val="8"/>
  </w:num>
  <w:num w:numId="37" w16cid:durableId="747965890">
    <w:abstractNumId w:val="27"/>
  </w:num>
  <w:num w:numId="38" w16cid:durableId="953248774">
    <w:abstractNumId w:val="16"/>
  </w:num>
  <w:num w:numId="39" w16cid:durableId="1325746826">
    <w:abstractNumId w:val="33"/>
  </w:num>
  <w:num w:numId="40" w16cid:durableId="1323578932">
    <w:abstractNumId w:val="49"/>
  </w:num>
  <w:num w:numId="41" w16cid:durableId="866144131">
    <w:abstractNumId w:val="44"/>
  </w:num>
  <w:num w:numId="42" w16cid:durableId="1751152461">
    <w:abstractNumId w:val="20"/>
  </w:num>
  <w:num w:numId="43" w16cid:durableId="1519389799">
    <w:abstractNumId w:val="7"/>
  </w:num>
  <w:num w:numId="44" w16cid:durableId="2036497870">
    <w:abstractNumId w:val="4"/>
  </w:num>
  <w:num w:numId="45" w16cid:durableId="507250867">
    <w:abstractNumId w:val="0"/>
  </w:num>
  <w:num w:numId="46" w16cid:durableId="1845051653">
    <w:abstractNumId w:val="25"/>
  </w:num>
  <w:num w:numId="47" w16cid:durableId="250940354">
    <w:abstractNumId w:val="43"/>
  </w:num>
  <w:num w:numId="48" w16cid:durableId="1851991348">
    <w:abstractNumId w:val="42"/>
  </w:num>
  <w:num w:numId="49" w16cid:durableId="2011324584">
    <w:abstractNumId w:val="23"/>
  </w:num>
  <w:num w:numId="50" w16cid:durableId="150392836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CxMDYzMrYwMzRX0lEKTi0uzszPAykwrAUARCOmsywAAAA="/>
  </w:docVars>
  <w:rsids>
    <w:rsidRoot w:val="008068A2"/>
    <w:rsid w:val="000006BB"/>
    <w:rsid w:val="00002C1C"/>
    <w:rsid w:val="00007044"/>
    <w:rsid w:val="0001451E"/>
    <w:rsid w:val="00023DC6"/>
    <w:rsid w:val="000250D5"/>
    <w:rsid w:val="00025F04"/>
    <w:rsid w:val="0003270A"/>
    <w:rsid w:val="00064D15"/>
    <w:rsid w:val="0008559D"/>
    <w:rsid w:val="00086727"/>
    <w:rsid w:val="00090AD4"/>
    <w:rsid w:val="0009209B"/>
    <w:rsid w:val="000A6794"/>
    <w:rsid w:val="000B39E6"/>
    <w:rsid w:val="000B56F0"/>
    <w:rsid w:val="000C5361"/>
    <w:rsid w:val="00103906"/>
    <w:rsid w:val="00123E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EF0"/>
    <w:rsid w:val="001B059D"/>
    <w:rsid w:val="001B7060"/>
    <w:rsid w:val="001C1FCD"/>
    <w:rsid w:val="001D2464"/>
    <w:rsid w:val="001D50AE"/>
    <w:rsid w:val="001E1161"/>
    <w:rsid w:val="001E3FEF"/>
    <w:rsid w:val="00202683"/>
    <w:rsid w:val="00215FCE"/>
    <w:rsid w:val="00221163"/>
    <w:rsid w:val="002326A7"/>
    <w:rsid w:val="00232E7D"/>
    <w:rsid w:val="002349B9"/>
    <w:rsid w:val="00264287"/>
    <w:rsid w:val="0026437D"/>
    <w:rsid w:val="0026589D"/>
    <w:rsid w:val="002664E1"/>
    <w:rsid w:val="002674C4"/>
    <w:rsid w:val="00270916"/>
    <w:rsid w:val="00271B61"/>
    <w:rsid w:val="002819B5"/>
    <w:rsid w:val="002853F4"/>
    <w:rsid w:val="00292D79"/>
    <w:rsid w:val="002A2D2D"/>
    <w:rsid w:val="002C539D"/>
    <w:rsid w:val="002C71C6"/>
    <w:rsid w:val="002D07CA"/>
    <w:rsid w:val="002D4F81"/>
    <w:rsid w:val="00305122"/>
    <w:rsid w:val="003230CF"/>
    <w:rsid w:val="00323857"/>
    <w:rsid w:val="0033212E"/>
    <w:rsid w:val="0033490F"/>
    <w:rsid w:val="00345015"/>
    <w:rsid w:val="00380A57"/>
    <w:rsid w:val="003817EF"/>
    <w:rsid w:val="00382A45"/>
    <w:rsid w:val="00390870"/>
    <w:rsid w:val="00392395"/>
    <w:rsid w:val="003A1601"/>
    <w:rsid w:val="003A33F9"/>
    <w:rsid w:val="003A5602"/>
    <w:rsid w:val="003B0278"/>
    <w:rsid w:val="003B1846"/>
    <w:rsid w:val="003B2FF5"/>
    <w:rsid w:val="003B6A53"/>
    <w:rsid w:val="003E1013"/>
    <w:rsid w:val="003E167F"/>
    <w:rsid w:val="003E2A3C"/>
    <w:rsid w:val="003E2F33"/>
    <w:rsid w:val="003E3F10"/>
    <w:rsid w:val="003E6BFB"/>
    <w:rsid w:val="003F1864"/>
    <w:rsid w:val="0041081C"/>
    <w:rsid w:val="004311CA"/>
    <w:rsid w:val="004610C2"/>
    <w:rsid w:val="0047331A"/>
    <w:rsid w:val="0047640B"/>
    <w:rsid w:val="0047644B"/>
    <w:rsid w:val="00476D4B"/>
    <w:rsid w:val="004811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4BC"/>
    <w:rsid w:val="00553CCB"/>
    <w:rsid w:val="00563DC7"/>
    <w:rsid w:val="00564029"/>
    <w:rsid w:val="00564D7B"/>
    <w:rsid w:val="0056527D"/>
    <w:rsid w:val="0056786B"/>
    <w:rsid w:val="0057138C"/>
    <w:rsid w:val="005803E5"/>
    <w:rsid w:val="00583E57"/>
    <w:rsid w:val="00584EDB"/>
    <w:rsid w:val="0058723E"/>
    <w:rsid w:val="00594821"/>
    <w:rsid w:val="00596357"/>
    <w:rsid w:val="00596AA5"/>
    <w:rsid w:val="005B0164"/>
    <w:rsid w:val="005C131C"/>
    <w:rsid w:val="005C6A24"/>
    <w:rsid w:val="005D06A5"/>
    <w:rsid w:val="005E04CE"/>
    <w:rsid w:val="005E6CC9"/>
    <w:rsid w:val="00600083"/>
    <w:rsid w:val="006022F0"/>
    <w:rsid w:val="00604363"/>
    <w:rsid w:val="006143C4"/>
    <w:rsid w:val="00624212"/>
    <w:rsid w:val="006242A9"/>
    <w:rsid w:val="00624DCF"/>
    <w:rsid w:val="0063342B"/>
    <w:rsid w:val="00640502"/>
    <w:rsid w:val="00644D27"/>
    <w:rsid w:val="00653F5F"/>
    <w:rsid w:val="006640AE"/>
    <w:rsid w:val="00670041"/>
    <w:rsid w:val="00671FE2"/>
    <w:rsid w:val="00686C0C"/>
    <w:rsid w:val="00692981"/>
    <w:rsid w:val="006931B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AF7"/>
    <w:rsid w:val="00763912"/>
    <w:rsid w:val="00771F0E"/>
    <w:rsid w:val="00774E44"/>
    <w:rsid w:val="0078365C"/>
    <w:rsid w:val="00785258"/>
    <w:rsid w:val="007871A1"/>
    <w:rsid w:val="00791F02"/>
    <w:rsid w:val="0079324A"/>
    <w:rsid w:val="00794EEE"/>
    <w:rsid w:val="007A635E"/>
    <w:rsid w:val="007A79E9"/>
    <w:rsid w:val="007B3686"/>
    <w:rsid w:val="007B5001"/>
    <w:rsid w:val="007C2C37"/>
    <w:rsid w:val="007C3E81"/>
    <w:rsid w:val="007C42AC"/>
    <w:rsid w:val="007D742F"/>
    <w:rsid w:val="007E0960"/>
    <w:rsid w:val="007E0F78"/>
    <w:rsid w:val="007E4E4F"/>
    <w:rsid w:val="007F04BF"/>
    <w:rsid w:val="007F177C"/>
    <w:rsid w:val="007F5F65"/>
    <w:rsid w:val="007F7F5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CC1"/>
    <w:rsid w:val="00870828"/>
    <w:rsid w:val="0088080B"/>
    <w:rsid w:val="00887576"/>
    <w:rsid w:val="008B07D7"/>
    <w:rsid w:val="008B557F"/>
    <w:rsid w:val="008B6C0C"/>
    <w:rsid w:val="008C2344"/>
    <w:rsid w:val="008C2B83"/>
    <w:rsid w:val="008C5930"/>
    <w:rsid w:val="008D6097"/>
    <w:rsid w:val="008E202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912"/>
    <w:rsid w:val="00941FFF"/>
    <w:rsid w:val="00955691"/>
    <w:rsid w:val="00961157"/>
    <w:rsid w:val="00965C5B"/>
    <w:rsid w:val="0096684B"/>
    <w:rsid w:val="00972C7F"/>
    <w:rsid w:val="00976E46"/>
    <w:rsid w:val="00982799"/>
    <w:rsid w:val="009B4FB4"/>
    <w:rsid w:val="009B7337"/>
    <w:rsid w:val="009C0C39"/>
    <w:rsid w:val="009D1805"/>
    <w:rsid w:val="009E09B7"/>
    <w:rsid w:val="009E1A09"/>
    <w:rsid w:val="009E3A3E"/>
    <w:rsid w:val="00A02545"/>
    <w:rsid w:val="00A025E6"/>
    <w:rsid w:val="00A05555"/>
    <w:rsid w:val="00A06D89"/>
    <w:rsid w:val="00A262A9"/>
    <w:rsid w:val="00A35790"/>
    <w:rsid w:val="00A41BF7"/>
    <w:rsid w:val="00A45A89"/>
    <w:rsid w:val="00A47F12"/>
    <w:rsid w:val="00A66DE2"/>
    <w:rsid w:val="00A70227"/>
    <w:rsid w:val="00A847D3"/>
    <w:rsid w:val="00A953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12C"/>
    <w:rsid w:val="00AF7D8D"/>
    <w:rsid w:val="00B07E1B"/>
    <w:rsid w:val="00B148DD"/>
    <w:rsid w:val="00B157FE"/>
    <w:rsid w:val="00B17C81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6E9"/>
    <w:rsid w:val="00BE399E"/>
    <w:rsid w:val="00BF1775"/>
    <w:rsid w:val="00BF201D"/>
    <w:rsid w:val="00C0490B"/>
    <w:rsid w:val="00C07904"/>
    <w:rsid w:val="00C121AF"/>
    <w:rsid w:val="00C14C80"/>
    <w:rsid w:val="00C27853"/>
    <w:rsid w:val="00C30210"/>
    <w:rsid w:val="00C355A5"/>
    <w:rsid w:val="00C35E08"/>
    <w:rsid w:val="00C43B64"/>
    <w:rsid w:val="00C53F37"/>
    <w:rsid w:val="00C5499A"/>
    <w:rsid w:val="00C54D8A"/>
    <w:rsid w:val="00C62A0F"/>
    <w:rsid w:val="00C82862"/>
    <w:rsid w:val="00C84E4D"/>
    <w:rsid w:val="00CA2FD0"/>
    <w:rsid w:val="00CB626D"/>
    <w:rsid w:val="00CC5BCC"/>
    <w:rsid w:val="00CD5181"/>
    <w:rsid w:val="00CD7485"/>
    <w:rsid w:val="00CE2360"/>
    <w:rsid w:val="00CE236C"/>
    <w:rsid w:val="00CF0047"/>
    <w:rsid w:val="00D22895"/>
    <w:rsid w:val="00D3404A"/>
    <w:rsid w:val="00D3597A"/>
    <w:rsid w:val="00D4354E"/>
    <w:rsid w:val="00D43F69"/>
    <w:rsid w:val="00D50F79"/>
    <w:rsid w:val="00D54C7E"/>
    <w:rsid w:val="00D73957"/>
    <w:rsid w:val="00D8395C"/>
    <w:rsid w:val="00D910AA"/>
    <w:rsid w:val="00DA028F"/>
    <w:rsid w:val="00DB4E5A"/>
    <w:rsid w:val="00DC28E6"/>
    <w:rsid w:val="00DC79E8"/>
    <w:rsid w:val="00DD55F0"/>
    <w:rsid w:val="00DD7BB2"/>
    <w:rsid w:val="00DE1B8E"/>
    <w:rsid w:val="00DE329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356"/>
    <w:rsid w:val="00E63F64"/>
    <w:rsid w:val="00E74623"/>
    <w:rsid w:val="00E80E3D"/>
    <w:rsid w:val="00E86D42"/>
    <w:rsid w:val="00E870B8"/>
    <w:rsid w:val="00E91E6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33F"/>
    <w:rsid w:val="00F41F41"/>
    <w:rsid w:val="00F46918"/>
    <w:rsid w:val="00F46DDE"/>
    <w:rsid w:val="00F655ED"/>
    <w:rsid w:val="00F7033C"/>
    <w:rsid w:val="00F96D0D"/>
    <w:rsid w:val="00F976AD"/>
    <w:rsid w:val="00FA6461"/>
    <w:rsid w:val="00FC4A61"/>
    <w:rsid w:val="00FE038F"/>
    <w:rsid w:val="00FE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AF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file:///C:\Users\ivayl\Desktop\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file:///C:\Users\ivayl\Deskto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E070F-194A-45EE-BAD7-127BFCF81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51</Words>
  <Characters>713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Scheduling</vt:lpstr>
    </vt:vector>
  </TitlesOfParts>
  <Company>SoftUni – https://softuni.org</Company>
  <LinksUpToDate>false</LinksUpToDate>
  <CharactersWithSpaces>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Schedu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22T11:43:00Z</dcterms:created>
  <dcterms:modified xsi:type="dcterms:W3CDTF">2022-06-22T11:43:00Z</dcterms:modified>
  <cp:category>computer programming;programming;software development;software engineering</cp:category>
</cp:coreProperties>
</file>